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86005" w14:textId="48097A6F" w:rsidR="00AB79B6" w:rsidRPr="007F236E" w:rsidRDefault="00AB79B6" w:rsidP="006B6C8A">
      <w:pPr>
        <w:rPr>
          <w:rFonts w:ascii="Segoe UI Semilight" w:hAnsi="Segoe UI Semilight" w:cs="Segoe UI Semilight"/>
          <w:b/>
          <w:sz w:val="32"/>
          <w:szCs w:val="28"/>
        </w:rPr>
      </w:pPr>
      <w:r w:rsidRPr="007F236E">
        <w:rPr>
          <w:rFonts w:ascii="Segoe UI Semilight" w:hAnsi="Segoe UI Semilight" w:cs="Segoe UI Semilight"/>
          <w:b/>
          <w:sz w:val="32"/>
          <w:szCs w:val="28"/>
        </w:rPr>
        <w:t>Ausgabenformular</w:t>
      </w:r>
      <w:r w:rsidR="00417602" w:rsidRPr="007F236E">
        <w:rPr>
          <w:rFonts w:ascii="Segoe UI Semilight" w:hAnsi="Segoe UI Semilight" w:cs="Segoe UI Semilight"/>
          <w:b/>
          <w:sz w:val="32"/>
          <w:szCs w:val="28"/>
        </w:rPr>
        <w:t xml:space="preserve"> der Hochschülerin</w:t>
      </w:r>
      <w:r w:rsidR="004951DC" w:rsidRPr="007F236E">
        <w:rPr>
          <w:rFonts w:ascii="Segoe UI Semilight" w:hAnsi="Segoe UI Semilight" w:cs="Segoe UI Semilight"/>
          <w:b/>
          <w:sz w:val="32"/>
          <w:szCs w:val="28"/>
        </w:rPr>
        <w:t xml:space="preserve">nen und Hochschülerschaft </w:t>
      </w:r>
      <w:r w:rsidR="00A97B1D" w:rsidRPr="007F236E">
        <w:rPr>
          <w:rFonts w:ascii="Segoe UI Semilight" w:hAnsi="Segoe UI Semilight" w:cs="Segoe UI Semilight"/>
          <w:b/>
          <w:sz w:val="32"/>
          <w:szCs w:val="28"/>
        </w:rPr>
        <w:br/>
        <w:t>FH Kufstein Tirol</w:t>
      </w:r>
    </w:p>
    <w:p w14:paraId="6E0889D6" w14:textId="77777777" w:rsidR="00AB79B6" w:rsidRPr="007F236E" w:rsidRDefault="00AB79B6" w:rsidP="00AB79B6">
      <w:pPr>
        <w:spacing w:after="0"/>
        <w:jc w:val="both"/>
        <w:rPr>
          <w:rFonts w:ascii="Segoe UI Semilight" w:hAnsi="Segoe UI Semilight" w:cs="Segoe UI Semilight"/>
          <w:sz w:val="20"/>
          <w:szCs w:val="20"/>
        </w:rPr>
      </w:pPr>
      <w:r w:rsidRPr="007F236E">
        <w:rPr>
          <w:rFonts w:ascii="Segoe UI Semilight" w:hAnsi="Segoe UI Semilight" w:cs="Segoe UI Semilight"/>
          <w:sz w:val="20"/>
          <w:szCs w:val="20"/>
        </w:rPr>
        <w:t>Bitte füllen Sie die folgenden Tabellen vollständig und gut leserlich aus. Wir bitten um Verständnis, dass unleserlich ausgefüllte Formulare nicht behandelt werden können.</w:t>
      </w:r>
    </w:p>
    <w:p w14:paraId="589CD7C4" w14:textId="77777777" w:rsidR="00AB79B6" w:rsidRPr="007F236E" w:rsidRDefault="00AB79B6" w:rsidP="00AB79B6">
      <w:pPr>
        <w:spacing w:after="0"/>
        <w:jc w:val="both"/>
        <w:rPr>
          <w:rFonts w:ascii="Segoe UI Semilight" w:hAnsi="Segoe UI Semilight" w:cs="Segoe UI Semilight"/>
        </w:rPr>
      </w:pPr>
    </w:p>
    <w:p w14:paraId="140E7251" w14:textId="77777777" w:rsidR="00AB79B6" w:rsidRPr="007F236E" w:rsidRDefault="0018378A" w:rsidP="003569A6">
      <w:pPr>
        <w:pStyle w:val="Listenabsatz"/>
        <w:numPr>
          <w:ilvl w:val="0"/>
          <w:numId w:val="2"/>
        </w:numPr>
        <w:spacing w:after="0"/>
        <w:ind w:left="284" w:hanging="284"/>
        <w:jc w:val="both"/>
        <w:rPr>
          <w:rFonts w:ascii="Segoe UI Semilight" w:hAnsi="Segoe UI Semilight" w:cs="Segoe UI Semilight"/>
          <w:b/>
        </w:rPr>
      </w:pPr>
      <w:r w:rsidRPr="007F236E">
        <w:rPr>
          <w:rFonts w:ascii="Segoe UI Semilight" w:hAnsi="Segoe UI Semilight" w:cs="Segoe UI Semilight"/>
          <w:b/>
        </w:rPr>
        <w:t>Antragstellerin/ Antragsteller:</w:t>
      </w:r>
    </w:p>
    <w:p w14:paraId="0944476D" w14:textId="77777777" w:rsidR="009B2029" w:rsidRPr="007F236E" w:rsidRDefault="00AB79B6" w:rsidP="009B2029">
      <w:pPr>
        <w:pStyle w:val="StandardWeb"/>
        <w:spacing w:before="0" w:beforeAutospacing="0" w:after="160" w:afterAutospacing="0"/>
        <w:rPr>
          <w:rFonts w:ascii="Segoe UI Semilight" w:hAnsi="Segoe UI Semilight" w:cs="Segoe UI Semilight"/>
        </w:rPr>
      </w:pPr>
      <w:r w:rsidRPr="007F236E">
        <w:rPr>
          <w:rFonts w:ascii="Segoe UI Semilight" w:hAnsi="Segoe UI Semilight" w:cs="Segoe UI Semilight"/>
        </w:rPr>
        <w:t>Antragstellerin oder Antragsteller kann eine Studienrichtungsvertretung, eine Referentin oder ein Referent, eine Sachbearbeiterin oder ein Sachbearbeiter, ein Mitglied des Vorsitzteams oder eine Studierende oder ein Studierender mit Zustimmung der Studienrichtungsvertretung</w:t>
      </w:r>
      <w:r w:rsidR="00137B1C" w:rsidRPr="007F236E">
        <w:rPr>
          <w:rFonts w:ascii="Segoe UI Semilight" w:hAnsi="Segoe UI Semilight" w:cs="Segoe UI Semilight"/>
        </w:rPr>
        <w:t xml:space="preserve"> (siehe Seite 2)</w:t>
      </w:r>
      <w:r w:rsidRPr="007F236E">
        <w:rPr>
          <w:rFonts w:ascii="Segoe UI Semilight" w:hAnsi="Segoe UI Semilight" w:cs="Segoe UI Semilight"/>
        </w:rPr>
        <w:t xml:space="preserve"> sein.</w:t>
      </w:r>
      <w:r w:rsidR="009B2029" w:rsidRPr="007F236E">
        <w:rPr>
          <w:rFonts w:ascii="Segoe UI Semilight" w:hAnsi="Segoe UI Semilight" w:cs="Segoe UI Semilight"/>
          <w:color w:val="000000"/>
          <w:sz w:val="16"/>
          <w:szCs w:val="16"/>
        </w:rPr>
        <w:br/>
      </w:r>
      <w:r w:rsidR="009B2029" w:rsidRPr="007F236E">
        <w:rPr>
          <w:rFonts w:ascii="Segoe UI Semilight" w:hAnsi="Segoe UI Semilight" w:cs="Segoe UI Semilight"/>
          <w:color w:val="000000"/>
          <w:sz w:val="18"/>
          <w:szCs w:val="18"/>
        </w:rPr>
        <w:t> </w:t>
      </w:r>
    </w:p>
    <w:tbl>
      <w:tblPr>
        <w:tblStyle w:val="Tabellenraster"/>
        <w:tblW w:w="9627" w:type="dxa"/>
        <w:tblInd w:w="108" w:type="dxa"/>
        <w:tblLook w:val="04A0" w:firstRow="1" w:lastRow="0" w:firstColumn="1" w:lastColumn="0" w:noHBand="0" w:noVBand="1"/>
      </w:tblPr>
      <w:tblGrid>
        <w:gridCol w:w="2385"/>
        <w:gridCol w:w="2053"/>
        <w:gridCol w:w="1679"/>
        <w:gridCol w:w="3510"/>
      </w:tblGrid>
      <w:tr w:rsidR="00AB79B6" w:rsidRPr="007F236E" w14:paraId="6FF86BB8" w14:textId="77777777" w:rsidTr="5F56D020">
        <w:trPr>
          <w:trHeight w:val="487"/>
        </w:trPr>
        <w:tc>
          <w:tcPr>
            <w:tcW w:w="2385" w:type="dxa"/>
            <w:vAlign w:val="center"/>
          </w:tcPr>
          <w:p w14:paraId="1B74C457" w14:textId="77777777" w:rsidR="00AB79B6" w:rsidRPr="007F236E" w:rsidRDefault="00F00FED" w:rsidP="00AB79B6">
            <w:pPr>
              <w:jc w:val="right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Vorname</w:t>
            </w:r>
            <w:r w:rsidR="00F94B11" w:rsidRPr="007F236E">
              <w:rPr>
                <w:rFonts w:ascii="Segoe UI Semilight" w:hAnsi="Segoe UI Semilight" w:cs="Segoe UI Semilight"/>
              </w:rPr>
              <w:t>*</w:t>
            </w:r>
            <w:r w:rsidRPr="007F236E">
              <w:rPr>
                <w:rFonts w:ascii="Segoe UI Semilight" w:hAnsi="Segoe UI Semilight" w:cs="Segoe UI Semilight"/>
              </w:rPr>
              <w:t>:</w:t>
            </w:r>
          </w:p>
        </w:tc>
        <w:tc>
          <w:tcPr>
            <w:tcW w:w="2053" w:type="dxa"/>
            <w:vAlign w:val="center"/>
          </w:tcPr>
          <w:p w14:paraId="699D09BB" w14:textId="0BA378D6" w:rsidR="00AB79B6" w:rsidRPr="007F236E" w:rsidRDefault="00AB79B6" w:rsidP="00AB79B6">
            <w:pPr>
              <w:rPr>
                <w:rFonts w:ascii="Segoe UI Semilight" w:hAnsi="Segoe UI Semilight" w:cs="Segoe UI Semilight"/>
              </w:rPr>
            </w:pPr>
          </w:p>
        </w:tc>
        <w:tc>
          <w:tcPr>
            <w:tcW w:w="1679" w:type="dxa"/>
            <w:vAlign w:val="center"/>
          </w:tcPr>
          <w:p w14:paraId="488B39C1" w14:textId="77777777" w:rsidR="00AB79B6" w:rsidRPr="007F236E" w:rsidRDefault="00F00FED" w:rsidP="000E2649">
            <w:pPr>
              <w:ind w:right="24"/>
              <w:jc w:val="right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Nachname</w:t>
            </w:r>
            <w:r w:rsidR="00F94B11" w:rsidRPr="007F236E">
              <w:rPr>
                <w:rFonts w:ascii="Segoe UI Semilight" w:hAnsi="Segoe UI Semilight" w:cs="Segoe UI Semilight"/>
              </w:rPr>
              <w:t>*</w:t>
            </w:r>
            <w:r w:rsidRPr="007F236E">
              <w:rPr>
                <w:rFonts w:ascii="Segoe UI Semilight" w:hAnsi="Segoe UI Semilight" w:cs="Segoe UI Semilight"/>
              </w:rPr>
              <w:t>:</w:t>
            </w:r>
          </w:p>
        </w:tc>
        <w:tc>
          <w:tcPr>
            <w:tcW w:w="3510" w:type="dxa"/>
            <w:vAlign w:val="center"/>
          </w:tcPr>
          <w:p w14:paraId="20336D64" w14:textId="2D05036C" w:rsidR="00AB79B6" w:rsidRPr="007F236E" w:rsidRDefault="00AB79B6" w:rsidP="00AB79B6">
            <w:pPr>
              <w:rPr>
                <w:rFonts w:ascii="Segoe UI Semilight" w:hAnsi="Segoe UI Semilight" w:cs="Segoe UI Semilight"/>
              </w:rPr>
            </w:pPr>
          </w:p>
        </w:tc>
      </w:tr>
      <w:tr w:rsidR="00AB79B6" w:rsidRPr="007F236E" w14:paraId="6FD86E1D" w14:textId="77777777" w:rsidTr="5F56D020">
        <w:trPr>
          <w:trHeight w:val="487"/>
        </w:trPr>
        <w:tc>
          <w:tcPr>
            <w:tcW w:w="2385" w:type="dxa"/>
            <w:vAlign w:val="center"/>
          </w:tcPr>
          <w:p w14:paraId="28495C3E" w14:textId="77777777" w:rsidR="00AB79B6" w:rsidRPr="007F236E" w:rsidRDefault="00F00FED" w:rsidP="00AB79B6">
            <w:pPr>
              <w:jc w:val="right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Personenkennzahl</w:t>
            </w:r>
            <w:r w:rsidR="00F94B11" w:rsidRPr="007F236E">
              <w:rPr>
                <w:rFonts w:ascii="Segoe UI Semilight" w:hAnsi="Segoe UI Semilight" w:cs="Segoe UI Semilight"/>
              </w:rPr>
              <w:t>*</w:t>
            </w:r>
            <w:r w:rsidRPr="007F236E">
              <w:rPr>
                <w:rFonts w:ascii="Segoe UI Semilight" w:hAnsi="Segoe UI Semilight" w:cs="Segoe UI Semilight"/>
              </w:rPr>
              <w:t>:</w:t>
            </w:r>
          </w:p>
        </w:tc>
        <w:tc>
          <w:tcPr>
            <w:tcW w:w="2053" w:type="dxa"/>
            <w:vAlign w:val="center"/>
          </w:tcPr>
          <w:p w14:paraId="21648DAB" w14:textId="75F1EB25" w:rsidR="00AB79B6" w:rsidRPr="007F236E" w:rsidRDefault="00AB79B6" w:rsidP="00AB79B6">
            <w:pPr>
              <w:rPr>
                <w:rFonts w:ascii="Segoe UI Semilight" w:hAnsi="Segoe UI Semilight" w:cs="Segoe UI Semilight"/>
              </w:rPr>
            </w:pPr>
          </w:p>
        </w:tc>
        <w:tc>
          <w:tcPr>
            <w:tcW w:w="1679" w:type="dxa"/>
            <w:vAlign w:val="center"/>
          </w:tcPr>
          <w:p w14:paraId="299B961D" w14:textId="553E5250" w:rsidR="00AB79B6" w:rsidRPr="007F236E" w:rsidRDefault="00941F2D" w:rsidP="000E2649">
            <w:pPr>
              <w:ind w:right="24"/>
              <w:jc w:val="right"/>
              <w:rPr>
                <w:rFonts w:ascii="Segoe UI Semilight" w:hAnsi="Segoe UI Semilight" w:cs="Segoe UI Semilight"/>
              </w:rPr>
            </w:pPr>
            <w:r>
              <w:rPr>
                <w:rFonts w:ascii="Segoe UI Semilight" w:hAnsi="Segoe UI Semilight" w:cs="Segoe UI Semilight"/>
              </w:rPr>
              <w:t>Studiengang</w:t>
            </w:r>
            <w:r w:rsidR="00F94B11" w:rsidRPr="007F236E">
              <w:rPr>
                <w:rFonts w:ascii="Segoe UI Semilight" w:hAnsi="Segoe UI Semilight" w:cs="Segoe UI Semilight"/>
              </w:rPr>
              <w:t>*</w:t>
            </w:r>
            <w:r w:rsidR="00F00FED" w:rsidRPr="007F236E">
              <w:rPr>
                <w:rFonts w:ascii="Segoe UI Semilight" w:hAnsi="Segoe UI Semilight" w:cs="Segoe UI Semilight"/>
              </w:rPr>
              <w:t>:</w:t>
            </w:r>
          </w:p>
        </w:tc>
        <w:tc>
          <w:tcPr>
            <w:tcW w:w="3510" w:type="dxa"/>
            <w:vAlign w:val="center"/>
          </w:tcPr>
          <w:p w14:paraId="50DAAAD4" w14:textId="268604A5" w:rsidR="00AB79B6" w:rsidRPr="007F236E" w:rsidRDefault="00AB79B6" w:rsidP="00AB79B6">
            <w:pPr>
              <w:rPr>
                <w:rFonts w:ascii="Segoe UI Semilight" w:hAnsi="Segoe UI Semilight" w:cs="Segoe UI Semilight"/>
              </w:rPr>
            </w:pPr>
          </w:p>
        </w:tc>
      </w:tr>
      <w:tr w:rsidR="00AB79B6" w:rsidRPr="007F236E" w14:paraId="51A90678" w14:textId="77777777" w:rsidTr="5F56D020">
        <w:trPr>
          <w:trHeight w:val="487"/>
        </w:trPr>
        <w:tc>
          <w:tcPr>
            <w:tcW w:w="2385" w:type="dxa"/>
            <w:vAlign w:val="center"/>
          </w:tcPr>
          <w:p w14:paraId="5D054C57" w14:textId="4F20C707" w:rsidR="00AB79B6" w:rsidRPr="007F236E" w:rsidRDefault="00941F2D" w:rsidP="00AB79B6">
            <w:pPr>
              <w:jc w:val="right"/>
              <w:rPr>
                <w:rFonts w:ascii="Segoe UI Semilight" w:hAnsi="Segoe UI Semilight" w:cs="Segoe UI Semilight"/>
              </w:rPr>
            </w:pPr>
            <w:r>
              <w:rPr>
                <w:rFonts w:ascii="Segoe UI Semilight" w:hAnsi="Segoe UI Semilight" w:cs="Segoe UI Semilight"/>
              </w:rPr>
              <w:t>Geburtsjahr</w:t>
            </w:r>
            <w:r w:rsidR="00F94B11" w:rsidRPr="007F236E">
              <w:rPr>
                <w:rFonts w:ascii="Segoe UI Semilight" w:hAnsi="Segoe UI Semilight" w:cs="Segoe UI Semilight"/>
              </w:rPr>
              <w:t>*</w:t>
            </w:r>
            <w:r w:rsidR="00F00FED" w:rsidRPr="007F236E">
              <w:rPr>
                <w:rFonts w:ascii="Segoe UI Semilight" w:hAnsi="Segoe UI Semilight" w:cs="Segoe UI Semilight"/>
              </w:rPr>
              <w:t>:</w:t>
            </w:r>
          </w:p>
        </w:tc>
        <w:tc>
          <w:tcPr>
            <w:tcW w:w="2053" w:type="dxa"/>
            <w:vAlign w:val="center"/>
          </w:tcPr>
          <w:p w14:paraId="2F4E7E8C" w14:textId="6A23D779" w:rsidR="00AB79B6" w:rsidRPr="007F236E" w:rsidRDefault="00AB79B6" w:rsidP="00AB79B6">
            <w:pPr>
              <w:rPr>
                <w:rFonts w:ascii="Segoe UI Semilight" w:hAnsi="Segoe UI Semilight" w:cs="Segoe UI Semilight"/>
              </w:rPr>
            </w:pPr>
          </w:p>
        </w:tc>
        <w:tc>
          <w:tcPr>
            <w:tcW w:w="1679" w:type="dxa"/>
            <w:vAlign w:val="center"/>
          </w:tcPr>
          <w:p w14:paraId="71598BA3" w14:textId="6807C196" w:rsidR="00AB79B6" w:rsidRPr="007F236E" w:rsidRDefault="00941F2D" w:rsidP="000E2649">
            <w:pPr>
              <w:ind w:right="24"/>
              <w:jc w:val="right"/>
              <w:rPr>
                <w:rFonts w:ascii="Segoe UI Semilight" w:hAnsi="Segoe UI Semilight" w:cs="Segoe UI Semilight"/>
              </w:rPr>
            </w:pPr>
            <w:r>
              <w:rPr>
                <w:rFonts w:ascii="Segoe UI Semilight" w:hAnsi="Segoe UI Semilight" w:cs="Segoe UI Semilight"/>
              </w:rPr>
              <w:t>Jahrgang</w:t>
            </w:r>
            <w:r w:rsidR="00F94B11" w:rsidRPr="007F236E">
              <w:rPr>
                <w:rFonts w:ascii="Segoe UI Semilight" w:hAnsi="Segoe UI Semilight" w:cs="Segoe UI Semilight"/>
              </w:rPr>
              <w:t>*</w:t>
            </w:r>
            <w:r w:rsidR="00F00FED" w:rsidRPr="007F236E">
              <w:rPr>
                <w:rFonts w:ascii="Segoe UI Semilight" w:hAnsi="Segoe UI Semilight" w:cs="Segoe UI Semilight"/>
              </w:rPr>
              <w:t>:</w:t>
            </w:r>
          </w:p>
        </w:tc>
        <w:tc>
          <w:tcPr>
            <w:tcW w:w="3510" w:type="dxa"/>
            <w:vAlign w:val="center"/>
          </w:tcPr>
          <w:p w14:paraId="134ED0B2" w14:textId="789D00D6" w:rsidR="00AB79B6" w:rsidRPr="007F236E" w:rsidRDefault="00AB79B6" w:rsidP="00AB79B6">
            <w:pPr>
              <w:rPr>
                <w:rFonts w:ascii="Segoe UI Semilight" w:hAnsi="Segoe UI Semilight" w:cs="Segoe UI Semilight"/>
              </w:rPr>
            </w:pPr>
          </w:p>
        </w:tc>
      </w:tr>
      <w:tr w:rsidR="00137B1C" w:rsidRPr="007F236E" w14:paraId="2A9E9874" w14:textId="77777777" w:rsidTr="5F56D020">
        <w:trPr>
          <w:trHeight w:val="487"/>
        </w:trPr>
        <w:tc>
          <w:tcPr>
            <w:tcW w:w="2385" w:type="dxa"/>
            <w:vAlign w:val="center"/>
          </w:tcPr>
          <w:p w14:paraId="5C6A0036" w14:textId="061EDA2C" w:rsidR="00137B1C" w:rsidRPr="007F236E" w:rsidRDefault="00314370" w:rsidP="0013723E">
            <w:pPr>
              <w:jc w:val="right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BIC</w:t>
            </w:r>
            <w:r w:rsidR="001D00D2" w:rsidRPr="007F236E">
              <w:rPr>
                <w:rFonts w:ascii="Segoe UI Semilight" w:hAnsi="Segoe UI Semilight" w:cs="Segoe UI Semilight"/>
              </w:rPr>
              <w:t>*</w:t>
            </w:r>
            <w:r w:rsidR="00137B1C" w:rsidRPr="007F236E">
              <w:rPr>
                <w:rFonts w:ascii="Segoe UI Semilight" w:hAnsi="Segoe UI Semilight" w:cs="Segoe UI Semilight"/>
              </w:rPr>
              <w:t>:</w:t>
            </w:r>
          </w:p>
        </w:tc>
        <w:tc>
          <w:tcPr>
            <w:tcW w:w="2053" w:type="dxa"/>
            <w:vAlign w:val="center"/>
          </w:tcPr>
          <w:p w14:paraId="6996F08E" w14:textId="3426E74B" w:rsidR="00137B1C" w:rsidRPr="007F236E" w:rsidRDefault="00137B1C" w:rsidP="0013723E">
            <w:pPr>
              <w:rPr>
                <w:rFonts w:ascii="Segoe UI Semilight" w:hAnsi="Segoe UI Semilight" w:cs="Segoe UI Semilight"/>
              </w:rPr>
            </w:pPr>
          </w:p>
        </w:tc>
        <w:tc>
          <w:tcPr>
            <w:tcW w:w="1679" w:type="dxa"/>
            <w:vAlign w:val="center"/>
          </w:tcPr>
          <w:p w14:paraId="5E9768BA" w14:textId="71D40017" w:rsidR="00137B1C" w:rsidRPr="007F236E" w:rsidRDefault="00314370" w:rsidP="0013723E">
            <w:pPr>
              <w:jc w:val="right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IBAN</w:t>
            </w:r>
            <w:r w:rsidR="00137B1C" w:rsidRPr="007F236E">
              <w:rPr>
                <w:rFonts w:ascii="Segoe UI Semilight" w:hAnsi="Segoe UI Semilight" w:cs="Segoe UI Semilight"/>
              </w:rPr>
              <w:t>:</w:t>
            </w:r>
          </w:p>
        </w:tc>
        <w:tc>
          <w:tcPr>
            <w:tcW w:w="3510" w:type="dxa"/>
            <w:vAlign w:val="center"/>
          </w:tcPr>
          <w:p w14:paraId="71998C0C" w14:textId="76220DE4" w:rsidR="00137B1C" w:rsidRPr="007F236E" w:rsidRDefault="00137B1C" w:rsidP="0013723E">
            <w:pPr>
              <w:rPr>
                <w:rFonts w:ascii="Segoe UI Semilight" w:hAnsi="Segoe UI Semilight" w:cs="Segoe UI Semilight"/>
              </w:rPr>
            </w:pPr>
          </w:p>
        </w:tc>
      </w:tr>
      <w:tr w:rsidR="00F00FED" w:rsidRPr="007F236E" w14:paraId="088FAAD2" w14:textId="77777777" w:rsidTr="5F56D020">
        <w:trPr>
          <w:trHeight w:val="487"/>
        </w:trPr>
        <w:tc>
          <w:tcPr>
            <w:tcW w:w="2385" w:type="dxa"/>
            <w:vAlign w:val="center"/>
          </w:tcPr>
          <w:p w14:paraId="214B69CB" w14:textId="77777777" w:rsidR="00F00FED" w:rsidRPr="007F236E" w:rsidRDefault="00F94B11" w:rsidP="00AB79B6">
            <w:pPr>
              <w:jc w:val="right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E-Mail*</w:t>
            </w:r>
            <w:r w:rsidR="00F00FED" w:rsidRPr="007F236E">
              <w:rPr>
                <w:rFonts w:ascii="Segoe UI Semilight" w:hAnsi="Segoe UI Semilight" w:cs="Segoe UI Semilight"/>
              </w:rPr>
              <w:t>:</w:t>
            </w:r>
          </w:p>
        </w:tc>
        <w:tc>
          <w:tcPr>
            <w:tcW w:w="7242" w:type="dxa"/>
            <w:gridSpan w:val="3"/>
            <w:vAlign w:val="center"/>
          </w:tcPr>
          <w:p w14:paraId="65264771" w14:textId="649A2562" w:rsidR="00F00FED" w:rsidRPr="007F236E" w:rsidRDefault="00F00FED" w:rsidP="00AB79B6">
            <w:pPr>
              <w:rPr>
                <w:rFonts w:ascii="Segoe UI Semilight" w:hAnsi="Segoe UI Semilight" w:cs="Segoe UI Semilight"/>
              </w:rPr>
            </w:pPr>
          </w:p>
        </w:tc>
      </w:tr>
      <w:tr w:rsidR="00137B1C" w:rsidRPr="007F236E" w14:paraId="32A91D1A" w14:textId="77777777" w:rsidTr="5F56D020">
        <w:trPr>
          <w:trHeight w:val="907"/>
        </w:trPr>
        <w:tc>
          <w:tcPr>
            <w:tcW w:w="2385" w:type="dxa"/>
            <w:vAlign w:val="center"/>
          </w:tcPr>
          <w:p w14:paraId="0A98FBEE" w14:textId="77777777" w:rsidR="00137B1C" w:rsidRPr="007F236E" w:rsidRDefault="00137B1C" w:rsidP="00AB79B6">
            <w:pPr>
              <w:jc w:val="right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Datum, Unterschrift</w:t>
            </w:r>
            <w:r w:rsidR="00F94B11" w:rsidRPr="007F236E">
              <w:rPr>
                <w:rFonts w:ascii="Segoe UI Semilight" w:hAnsi="Segoe UI Semilight" w:cs="Segoe UI Semilight"/>
              </w:rPr>
              <w:t>*</w:t>
            </w:r>
            <w:r w:rsidRPr="007F236E">
              <w:rPr>
                <w:rFonts w:ascii="Segoe UI Semilight" w:hAnsi="Segoe UI Semilight" w:cs="Segoe UI Semilight"/>
              </w:rPr>
              <w:t>:</w:t>
            </w:r>
          </w:p>
        </w:tc>
        <w:tc>
          <w:tcPr>
            <w:tcW w:w="7242" w:type="dxa"/>
            <w:gridSpan w:val="3"/>
            <w:vAlign w:val="center"/>
          </w:tcPr>
          <w:p w14:paraId="2A05916F" w14:textId="5613B5C6" w:rsidR="00137B1C" w:rsidRPr="007F236E" w:rsidRDefault="00137B1C" w:rsidP="00AB79B6">
            <w:pPr>
              <w:rPr>
                <w:rFonts w:ascii="Segoe UI Semilight" w:hAnsi="Segoe UI Semilight" w:cs="Segoe UI Semilight"/>
              </w:rPr>
            </w:pPr>
          </w:p>
        </w:tc>
      </w:tr>
    </w:tbl>
    <w:p w14:paraId="1CCE36C1" w14:textId="77777777" w:rsidR="00AB79B6" w:rsidRPr="007F236E" w:rsidRDefault="00AB79B6" w:rsidP="00AB79B6">
      <w:pPr>
        <w:spacing w:after="0"/>
        <w:jc w:val="both"/>
        <w:rPr>
          <w:rFonts w:ascii="Segoe UI Semilight" w:hAnsi="Segoe UI Semilight" w:cs="Segoe UI Semilight"/>
        </w:rPr>
      </w:pPr>
    </w:p>
    <w:p w14:paraId="2E174874" w14:textId="77777777" w:rsidR="000E2649" w:rsidRPr="007F236E" w:rsidRDefault="00F00FED" w:rsidP="003569A6">
      <w:pPr>
        <w:pStyle w:val="Listenabsatz"/>
        <w:numPr>
          <w:ilvl w:val="0"/>
          <w:numId w:val="2"/>
        </w:numPr>
        <w:tabs>
          <w:tab w:val="right" w:pos="9072"/>
        </w:tabs>
        <w:spacing w:after="0"/>
        <w:ind w:left="284" w:hanging="284"/>
        <w:jc w:val="both"/>
        <w:rPr>
          <w:rFonts w:ascii="Segoe UI Semilight" w:hAnsi="Segoe UI Semilight" w:cs="Segoe UI Semilight"/>
          <w:b/>
        </w:rPr>
      </w:pPr>
      <w:r w:rsidRPr="007F236E">
        <w:rPr>
          <w:rFonts w:ascii="Segoe UI Semilight" w:hAnsi="Segoe UI Semilight" w:cs="Segoe UI Semilight"/>
          <w:b/>
        </w:rPr>
        <w:t>Informationen zur Aus</w:t>
      </w:r>
      <w:r w:rsidR="000E2649" w:rsidRPr="007F236E">
        <w:rPr>
          <w:rFonts w:ascii="Segoe UI Semilight" w:hAnsi="Segoe UI Semilight" w:cs="Segoe UI Semilight"/>
          <w:b/>
        </w:rPr>
        <w:t>gabe</w:t>
      </w:r>
      <w:r w:rsidR="0018378A" w:rsidRPr="007F236E">
        <w:rPr>
          <w:rFonts w:ascii="Segoe UI Semilight" w:hAnsi="Segoe UI Semilight" w:cs="Segoe UI Semilight"/>
          <w:b/>
        </w:rPr>
        <w:t>:</w:t>
      </w:r>
      <w:r w:rsidR="0015232B" w:rsidRPr="007F236E">
        <w:rPr>
          <w:rFonts w:ascii="Segoe UI Semilight" w:hAnsi="Segoe UI Semilight" w:cs="Segoe UI Semilight"/>
          <w:b/>
        </w:rPr>
        <w:tab/>
      </w:r>
    </w:p>
    <w:tbl>
      <w:tblPr>
        <w:tblStyle w:val="Tabellenraster"/>
        <w:tblW w:w="9631" w:type="dxa"/>
        <w:tblInd w:w="108" w:type="dxa"/>
        <w:tblLook w:val="04A0" w:firstRow="1" w:lastRow="0" w:firstColumn="1" w:lastColumn="0" w:noHBand="0" w:noVBand="1"/>
      </w:tblPr>
      <w:tblGrid>
        <w:gridCol w:w="2407"/>
        <w:gridCol w:w="2556"/>
        <w:gridCol w:w="4668"/>
      </w:tblGrid>
      <w:tr w:rsidR="00F94B11" w:rsidRPr="007F236E" w14:paraId="1A6DD4F4" w14:textId="77777777" w:rsidTr="00D178F6">
        <w:trPr>
          <w:trHeight w:val="494"/>
        </w:trPr>
        <w:tc>
          <w:tcPr>
            <w:tcW w:w="2407" w:type="dxa"/>
            <w:vAlign w:val="center"/>
          </w:tcPr>
          <w:p w14:paraId="4E4368C6" w14:textId="77777777" w:rsidR="00F94B11" w:rsidRPr="007F236E" w:rsidRDefault="00F94B11" w:rsidP="0013723E">
            <w:pPr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Bezeichnung*:</w:t>
            </w:r>
          </w:p>
        </w:tc>
        <w:tc>
          <w:tcPr>
            <w:tcW w:w="7223" w:type="dxa"/>
            <w:gridSpan w:val="2"/>
            <w:vAlign w:val="center"/>
          </w:tcPr>
          <w:p w14:paraId="0B175D95" w14:textId="28C266D4" w:rsidR="00F94B11" w:rsidRPr="007F236E" w:rsidRDefault="00F94B11" w:rsidP="00F94B11">
            <w:pPr>
              <w:rPr>
                <w:rFonts w:ascii="Segoe UI Semilight" w:hAnsi="Segoe UI Semilight" w:cs="Segoe UI Semilight"/>
              </w:rPr>
            </w:pPr>
          </w:p>
        </w:tc>
      </w:tr>
      <w:tr w:rsidR="00F94B11" w:rsidRPr="007F236E" w14:paraId="18569265" w14:textId="77777777" w:rsidTr="00D178F6">
        <w:trPr>
          <w:trHeight w:val="494"/>
        </w:trPr>
        <w:tc>
          <w:tcPr>
            <w:tcW w:w="2407" w:type="dxa"/>
            <w:vAlign w:val="center"/>
          </w:tcPr>
          <w:p w14:paraId="028F547C" w14:textId="77777777" w:rsidR="00F94B11" w:rsidRPr="007F236E" w:rsidRDefault="00F94B11" w:rsidP="0013723E">
            <w:pPr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Budgetzuordnung:</w:t>
            </w:r>
          </w:p>
        </w:tc>
        <w:tc>
          <w:tcPr>
            <w:tcW w:w="7223" w:type="dxa"/>
            <w:gridSpan w:val="2"/>
            <w:vAlign w:val="center"/>
          </w:tcPr>
          <w:p w14:paraId="4FA8C33B" w14:textId="77777777" w:rsidR="00F94B11" w:rsidRPr="007F236E" w:rsidRDefault="00F94B11" w:rsidP="00137B1C">
            <w:pPr>
              <w:rPr>
                <w:rFonts w:ascii="Segoe UI Semilight" w:hAnsi="Segoe UI Semilight" w:cs="Segoe UI Semilight"/>
              </w:rPr>
            </w:pPr>
          </w:p>
        </w:tc>
      </w:tr>
      <w:tr w:rsidR="00137B1C" w:rsidRPr="007F236E" w14:paraId="7FB5DCC5" w14:textId="77777777" w:rsidTr="00D178F6">
        <w:trPr>
          <w:trHeight w:val="494"/>
        </w:trPr>
        <w:tc>
          <w:tcPr>
            <w:tcW w:w="4963" w:type="dxa"/>
            <w:gridSpan w:val="2"/>
            <w:vAlign w:val="center"/>
          </w:tcPr>
          <w:p w14:paraId="4C3ADCA5" w14:textId="77777777" w:rsidR="00137B1C" w:rsidRPr="007F236E" w:rsidRDefault="00137B1C" w:rsidP="0013723E">
            <w:pPr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Max. Ausgaben</w:t>
            </w:r>
            <w:r w:rsidR="00F94B11" w:rsidRPr="007F236E">
              <w:rPr>
                <w:rFonts w:ascii="Segoe UI Semilight" w:hAnsi="Segoe UI Semilight" w:cs="Segoe UI Semilight"/>
              </w:rPr>
              <w:t>*</w:t>
            </w:r>
            <w:r w:rsidRPr="007F236E">
              <w:rPr>
                <w:rFonts w:ascii="Segoe UI Semilight" w:hAnsi="Segoe UI Semilight" w:cs="Segoe UI Semilight"/>
              </w:rPr>
              <w:t>:</w:t>
            </w:r>
          </w:p>
        </w:tc>
        <w:tc>
          <w:tcPr>
            <w:tcW w:w="4668" w:type="dxa"/>
            <w:vAlign w:val="center"/>
          </w:tcPr>
          <w:p w14:paraId="092F8960" w14:textId="77777777" w:rsidR="00137B1C" w:rsidRPr="007F236E" w:rsidRDefault="00137B1C" w:rsidP="00137B1C">
            <w:pPr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Min. Anzahl TeilnehmerInnen:</w:t>
            </w:r>
            <w:r w:rsidR="00247659" w:rsidRPr="007F236E">
              <w:rPr>
                <w:rFonts w:ascii="Segoe UI Semilight" w:hAnsi="Segoe UI Semilight" w:cs="Segoe UI Semilight"/>
              </w:rPr>
              <w:t xml:space="preserve"> </w:t>
            </w:r>
          </w:p>
        </w:tc>
      </w:tr>
      <w:tr w:rsidR="00DC4016" w:rsidRPr="007F236E" w14:paraId="77EF1488" w14:textId="77777777" w:rsidTr="00D178F6">
        <w:trPr>
          <w:trHeight w:val="950"/>
        </w:trPr>
        <w:tc>
          <w:tcPr>
            <w:tcW w:w="9631" w:type="dxa"/>
            <w:gridSpan w:val="3"/>
          </w:tcPr>
          <w:p w14:paraId="7EE37AE8" w14:textId="77777777" w:rsidR="00F94B11" w:rsidRPr="007F236E" w:rsidRDefault="00DC4016" w:rsidP="00DC4016">
            <w:pPr>
              <w:spacing w:before="120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Zweck der Ausgabe und Beschreibung:</w:t>
            </w:r>
            <w:r w:rsidR="004F1C88" w:rsidRPr="007F236E">
              <w:rPr>
                <w:rFonts w:ascii="Segoe UI Semilight" w:hAnsi="Segoe UI Semilight" w:cs="Segoe UI Semilight"/>
              </w:rPr>
              <w:t xml:space="preserve"> </w:t>
            </w:r>
          </w:p>
        </w:tc>
      </w:tr>
      <w:tr w:rsidR="00DC4016" w:rsidRPr="007F236E" w14:paraId="6826B082" w14:textId="77777777" w:rsidTr="00091A90">
        <w:trPr>
          <w:trHeight w:val="986"/>
        </w:trPr>
        <w:tc>
          <w:tcPr>
            <w:tcW w:w="9631" w:type="dxa"/>
            <w:gridSpan w:val="3"/>
          </w:tcPr>
          <w:p w14:paraId="0386DF07" w14:textId="78FCACBD" w:rsidR="004F1C88" w:rsidRPr="007F236E" w:rsidRDefault="00DC4016" w:rsidP="00247659">
            <w:pPr>
              <w:spacing w:before="120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Zusammensetzung der Ausgaben:</w:t>
            </w:r>
            <w:r w:rsidR="004F1C88" w:rsidRPr="007F236E">
              <w:rPr>
                <w:rFonts w:ascii="Segoe UI Semilight" w:hAnsi="Segoe UI Semilight" w:cs="Segoe UI Semilight"/>
              </w:rPr>
              <w:t xml:space="preserve"> </w:t>
            </w:r>
          </w:p>
        </w:tc>
      </w:tr>
      <w:tr w:rsidR="00137B1C" w:rsidRPr="007F236E" w14:paraId="6E0931CE" w14:textId="77777777" w:rsidTr="00D178F6">
        <w:trPr>
          <w:trHeight w:val="988"/>
        </w:trPr>
        <w:tc>
          <w:tcPr>
            <w:tcW w:w="9631" w:type="dxa"/>
            <w:gridSpan w:val="3"/>
          </w:tcPr>
          <w:p w14:paraId="7945BFD2" w14:textId="77777777" w:rsidR="00137B1C" w:rsidRPr="007F236E" w:rsidRDefault="00137B1C" w:rsidP="00DC4016">
            <w:pPr>
              <w:spacing w:before="120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Anhänge (ab 400€ müssen 3 Angebote beiliegen, sonstige Anhänge sind optional):</w:t>
            </w:r>
          </w:p>
          <w:p w14:paraId="4AF161B1" w14:textId="77777777" w:rsidR="00D178F6" w:rsidRPr="007F236E" w:rsidRDefault="00D178F6" w:rsidP="00D178F6">
            <w:pPr>
              <w:rPr>
                <w:rFonts w:ascii="Segoe UI Semilight" w:hAnsi="Segoe UI Semilight" w:cs="Segoe UI Semilight"/>
              </w:rPr>
            </w:pPr>
          </w:p>
          <w:p w14:paraId="2F4E686F" w14:textId="293D8DC8" w:rsidR="00D178F6" w:rsidRPr="007F236E" w:rsidRDefault="00D178F6" w:rsidP="00D178F6">
            <w:pPr>
              <w:tabs>
                <w:tab w:val="left" w:pos="6168"/>
              </w:tabs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ab/>
            </w:r>
          </w:p>
        </w:tc>
      </w:tr>
    </w:tbl>
    <w:p w14:paraId="71C8909D" w14:textId="67137BEA" w:rsidR="00445B49" w:rsidRPr="007F236E" w:rsidRDefault="007F236E" w:rsidP="00445B49">
      <w:pPr>
        <w:pStyle w:val="Fuzeile"/>
        <w:spacing w:line="360" w:lineRule="auto"/>
        <w:jc w:val="both"/>
        <w:rPr>
          <w:rFonts w:ascii="Segoe UI Semilight" w:hAnsi="Segoe UI Semilight" w:cs="Segoe UI Semilight"/>
          <w:sz w:val="16"/>
          <w:szCs w:val="16"/>
        </w:rPr>
      </w:pPr>
      <w:r w:rsidRPr="007F236E">
        <w:rPr>
          <w:rFonts w:ascii="Segoe UI Semilight" w:hAnsi="Segoe UI Semilight" w:cs="Segoe UI Semilight"/>
          <w:sz w:val="16"/>
          <w:szCs w:val="16"/>
        </w:rPr>
        <w:br/>
      </w:r>
      <w:r w:rsidR="00A95AF7" w:rsidRPr="007F236E">
        <w:rPr>
          <w:rFonts w:ascii="Segoe UI Semilight" w:hAnsi="Segoe UI Semilight" w:cs="Segoe UI Semilight"/>
          <w:sz w:val="16"/>
          <w:szCs w:val="16"/>
        </w:rPr>
        <w:br/>
      </w:r>
      <w:r w:rsidR="00445B49" w:rsidRPr="007F236E">
        <w:rPr>
          <w:rFonts w:ascii="Segoe UI Semilight" w:hAnsi="Segoe UI Semilight" w:cs="Segoe UI Semilight"/>
          <w:sz w:val="16"/>
          <w:szCs w:val="16"/>
        </w:rPr>
        <w:t>Unterschrift</w:t>
      </w:r>
      <w:r w:rsidR="004F2849" w:rsidRPr="007F236E">
        <w:rPr>
          <w:rFonts w:ascii="Segoe UI Semilight" w:hAnsi="Segoe UI Semilight" w:cs="Segoe UI Semilight"/>
          <w:sz w:val="16"/>
          <w:szCs w:val="16"/>
        </w:rPr>
        <w:t xml:space="preserve"> St</w:t>
      </w:r>
      <w:r w:rsidR="00940715" w:rsidRPr="007F236E">
        <w:rPr>
          <w:rFonts w:ascii="Segoe UI Semilight" w:hAnsi="Segoe UI Semilight" w:cs="Segoe UI Semilight"/>
          <w:sz w:val="16"/>
          <w:szCs w:val="16"/>
        </w:rPr>
        <w:t>V, Wiref und Vorsit</w:t>
      </w:r>
      <w:r w:rsidR="00CC0AC8" w:rsidRPr="007F236E">
        <w:rPr>
          <w:rFonts w:ascii="Segoe UI Semilight" w:hAnsi="Segoe UI Semilight" w:cs="Segoe UI Semilight"/>
          <w:sz w:val="16"/>
          <w:szCs w:val="16"/>
        </w:rPr>
        <w:t>z: _______________________________________________________________________</w:t>
      </w:r>
      <w:r w:rsidR="00445B49" w:rsidRPr="007F236E">
        <w:rPr>
          <w:rFonts w:ascii="Segoe UI Semilight" w:hAnsi="Segoe UI Semilight" w:cs="Segoe UI Semilight"/>
          <w:sz w:val="16"/>
          <w:szCs w:val="16"/>
        </w:rPr>
        <w:t>___</w:t>
      </w:r>
    </w:p>
    <w:p w14:paraId="38347EB0" w14:textId="7D97BA27" w:rsidR="000E2649" w:rsidRPr="007F236E" w:rsidRDefault="00137B1C" w:rsidP="003569A6">
      <w:pPr>
        <w:pStyle w:val="Listenabsatz"/>
        <w:numPr>
          <w:ilvl w:val="0"/>
          <w:numId w:val="2"/>
        </w:numPr>
        <w:tabs>
          <w:tab w:val="left" w:pos="284"/>
        </w:tabs>
        <w:spacing w:after="0"/>
        <w:ind w:left="0" w:firstLine="0"/>
        <w:jc w:val="both"/>
        <w:rPr>
          <w:rFonts w:ascii="Segoe UI Semilight" w:hAnsi="Segoe UI Semilight" w:cs="Segoe UI Semilight"/>
          <w:b/>
        </w:rPr>
      </w:pPr>
      <w:r w:rsidRPr="007F236E">
        <w:rPr>
          <w:rFonts w:ascii="Segoe UI Semilight" w:hAnsi="Segoe UI Semilight" w:cs="Segoe UI Semilight"/>
          <w:b/>
        </w:rPr>
        <w:lastRenderedPageBreak/>
        <w:t>Bestätigung der Studien</w:t>
      </w:r>
      <w:r w:rsidR="00C13DCA" w:rsidRPr="007F236E">
        <w:rPr>
          <w:rFonts w:ascii="Segoe UI Semilight" w:hAnsi="Segoe UI Semilight" w:cs="Segoe UI Semilight"/>
          <w:b/>
        </w:rPr>
        <w:t>gangs</w:t>
      </w:r>
      <w:r w:rsidR="00CC0AC8" w:rsidRPr="007F236E">
        <w:rPr>
          <w:rFonts w:ascii="Segoe UI Semilight" w:hAnsi="Segoe UI Semilight" w:cs="Segoe UI Semilight"/>
          <w:b/>
        </w:rPr>
        <w:t>vertretung (StV)</w:t>
      </w:r>
      <w:r w:rsidRPr="007F236E">
        <w:rPr>
          <w:rFonts w:ascii="Segoe UI Semilight" w:hAnsi="Segoe UI Semilight" w:cs="Segoe UI Semilight"/>
          <w:b/>
        </w:rPr>
        <w:t>:</w:t>
      </w:r>
    </w:p>
    <w:p w14:paraId="50ED0758" w14:textId="77777777" w:rsidR="00B27E01" w:rsidRPr="007F236E" w:rsidRDefault="00F94B11" w:rsidP="00AB79B6">
      <w:pPr>
        <w:spacing w:after="0"/>
        <w:jc w:val="both"/>
        <w:rPr>
          <w:rFonts w:ascii="Segoe UI Semilight" w:hAnsi="Segoe UI Semilight" w:cs="Segoe UI Semilight"/>
        </w:rPr>
      </w:pPr>
      <w:r w:rsidRPr="007F236E">
        <w:rPr>
          <w:rFonts w:ascii="Segoe UI Semilight" w:hAnsi="Segoe UI Semilight" w:cs="Segoe UI Semilight"/>
        </w:rPr>
        <w:t>Diese Bestätigung ist bei Ausgaben aus dem Studienrichtungsbu</w:t>
      </w:r>
      <w:r w:rsidR="00383022" w:rsidRPr="007F236E">
        <w:rPr>
          <w:rFonts w:ascii="Segoe UI Semilight" w:hAnsi="Segoe UI Semilight" w:cs="Segoe UI Semilight"/>
        </w:rPr>
        <w:t>d</w:t>
      </w:r>
      <w:r w:rsidRPr="007F236E">
        <w:rPr>
          <w:rFonts w:ascii="Segoe UI Semilight" w:hAnsi="Segoe UI Semilight" w:cs="Segoe UI Semilight"/>
        </w:rPr>
        <w:t>get</w:t>
      </w:r>
      <w:r w:rsidR="00B27E01" w:rsidRPr="007F236E">
        <w:rPr>
          <w:rFonts w:ascii="Segoe UI Semilight" w:hAnsi="Segoe UI Semilight" w:cs="Segoe UI Semilight"/>
        </w:rPr>
        <w:t xml:space="preserve"> notwendig</w:t>
      </w:r>
      <w:r w:rsidRPr="007F236E">
        <w:rPr>
          <w:rFonts w:ascii="Segoe UI Semilight" w:hAnsi="Segoe UI Semilight" w:cs="Segoe UI Semilight"/>
        </w:rPr>
        <w:t xml:space="preserve">, wenn die Antragstellerin oder der Antragsteller nicht gleichzeitig die oder der Vorsitzende </w:t>
      </w:r>
      <w:r w:rsidR="00B27E01" w:rsidRPr="007F236E">
        <w:rPr>
          <w:rFonts w:ascii="Segoe UI Semilight" w:hAnsi="Segoe UI Semilight" w:cs="Segoe UI Semilight"/>
        </w:rPr>
        <w:t>d</w:t>
      </w:r>
      <w:r w:rsidRPr="007F236E">
        <w:rPr>
          <w:rFonts w:ascii="Segoe UI Semilight" w:hAnsi="Segoe UI Semilight" w:cs="Segoe UI Semilight"/>
        </w:rPr>
        <w:t>er Studienrichtung</w:t>
      </w:r>
      <w:r w:rsidR="00B27E01" w:rsidRPr="007F236E">
        <w:rPr>
          <w:rFonts w:ascii="Segoe UI Semilight" w:hAnsi="Segoe UI Semilight" w:cs="Segoe UI Semilight"/>
        </w:rPr>
        <w:t>svertretung</w:t>
      </w:r>
      <w:r w:rsidRPr="007F236E">
        <w:rPr>
          <w:rFonts w:ascii="Segoe UI Semilight" w:hAnsi="Segoe UI Semilight" w:cs="Segoe UI Semilight"/>
        </w:rPr>
        <w:t xml:space="preserve"> ist.</w:t>
      </w:r>
    </w:p>
    <w:p w14:paraId="303F99E7" w14:textId="77777777" w:rsidR="00445B49" w:rsidRPr="007F236E" w:rsidRDefault="00445B49" w:rsidP="00AB79B6">
      <w:pPr>
        <w:spacing w:after="0"/>
        <w:jc w:val="both"/>
        <w:rPr>
          <w:rFonts w:ascii="Segoe UI Semilight" w:hAnsi="Segoe UI Semilight" w:cs="Segoe UI Semilight"/>
        </w:rPr>
      </w:pPr>
    </w:p>
    <w:tbl>
      <w:tblPr>
        <w:tblStyle w:val="Tabellenraster"/>
        <w:tblW w:w="9072" w:type="dxa"/>
        <w:tblInd w:w="108" w:type="dxa"/>
        <w:tblLook w:val="04A0" w:firstRow="1" w:lastRow="0" w:firstColumn="1" w:lastColumn="0" w:noHBand="0" w:noVBand="1"/>
      </w:tblPr>
      <w:tblGrid>
        <w:gridCol w:w="2262"/>
        <w:gridCol w:w="2942"/>
        <w:gridCol w:w="1486"/>
        <w:gridCol w:w="2382"/>
      </w:tblGrid>
      <w:tr w:rsidR="00B27E01" w:rsidRPr="007F236E" w14:paraId="2E8F296F" w14:textId="77777777" w:rsidTr="00B27E01">
        <w:trPr>
          <w:trHeight w:val="567"/>
        </w:trPr>
        <w:tc>
          <w:tcPr>
            <w:tcW w:w="2268" w:type="dxa"/>
            <w:vAlign w:val="center"/>
          </w:tcPr>
          <w:p w14:paraId="13001214" w14:textId="77777777" w:rsidR="00B27E01" w:rsidRPr="007F236E" w:rsidRDefault="00B27E01" w:rsidP="0013723E">
            <w:pPr>
              <w:jc w:val="right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Studienrichtung:</w:t>
            </w:r>
          </w:p>
        </w:tc>
        <w:tc>
          <w:tcPr>
            <w:tcW w:w="6804" w:type="dxa"/>
            <w:gridSpan w:val="3"/>
            <w:vAlign w:val="center"/>
          </w:tcPr>
          <w:p w14:paraId="04C256F8" w14:textId="77777777" w:rsidR="00B27E01" w:rsidRPr="007F236E" w:rsidRDefault="00B27E01" w:rsidP="0013723E">
            <w:pPr>
              <w:rPr>
                <w:rFonts w:ascii="Segoe UI Semilight" w:hAnsi="Segoe UI Semilight" w:cs="Segoe UI Semilight"/>
              </w:rPr>
            </w:pPr>
          </w:p>
        </w:tc>
      </w:tr>
      <w:tr w:rsidR="00B27E01" w:rsidRPr="007F236E" w14:paraId="7FFECAF6" w14:textId="77777777" w:rsidTr="00B27E01">
        <w:trPr>
          <w:trHeight w:val="567"/>
        </w:trPr>
        <w:tc>
          <w:tcPr>
            <w:tcW w:w="2268" w:type="dxa"/>
            <w:vAlign w:val="center"/>
          </w:tcPr>
          <w:p w14:paraId="453549C9" w14:textId="59C3A19F" w:rsidR="00B27E01" w:rsidRPr="007F236E" w:rsidRDefault="00B27E01" w:rsidP="0013723E">
            <w:pPr>
              <w:jc w:val="right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Name Vorsitzende</w:t>
            </w:r>
            <w:r w:rsidR="00C13DCA" w:rsidRPr="007F236E">
              <w:rPr>
                <w:rFonts w:ascii="Segoe UI Semilight" w:hAnsi="Segoe UI Semilight" w:cs="Segoe UI Semilight"/>
              </w:rPr>
              <w:t>/r</w:t>
            </w:r>
            <w:r w:rsidRPr="007F236E">
              <w:rPr>
                <w:rFonts w:ascii="Segoe UI Semilight" w:hAnsi="Segoe UI Semilight" w:cs="Segoe UI Semilight"/>
              </w:rPr>
              <w:t>:</w:t>
            </w:r>
          </w:p>
        </w:tc>
        <w:tc>
          <w:tcPr>
            <w:tcW w:w="6804" w:type="dxa"/>
            <w:gridSpan w:val="3"/>
            <w:vAlign w:val="center"/>
          </w:tcPr>
          <w:p w14:paraId="285C8248" w14:textId="77777777" w:rsidR="00B27E01" w:rsidRPr="007F236E" w:rsidRDefault="00B27E01" w:rsidP="0013723E">
            <w:pPr>
              <w:rPr>
                <w:rFonts w:ascii="Segoe UI Semilight" w:hAnsi="Segoe UI Semilight" w:cs="Segoe UI Semilight"/>
              </w:rPr>
            </w:pPr>
          </w:p>
        </w:tc>
      </w:tr>
      <w:tr w:rsidR="00F94B11" w:rsidRPr="007F236E" w14:paraId="4278C5BC" w14:textId="77777777" w:rsidTr="004951DC">
        <w:trPr>
          <w:trHeight w:val="567"/>
        </w:trPr>
        <w:tc>
          <w:tcPr>
            <w:tcW w:w="2268" w:type="dxa"/>
            <w:vAlign w:val="center"/>
          </w:tcPr>
          <w:p w14:paraId="6CBD3228" w14:textId="77777777" w:rsidR="00F94B11" w:rsidRPr="007F236E" w:rsidRDefault="00F94B11" w:rsidP="0013723E">
            <w:pPr>
              <w:jc w:val="right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Tel.:</w:t>
            </w:r>
          </w:p>
        </w:tc>
        <w:tc>
          <w:tcPr>
            <w:tcW w:w="2977" w:type="dxa"/>
            <w:vAlign w:val="center"/>
          </w:tcPr>
          <w:p w14:paraId="313A0CDD" w14:textId="77777777" w:rsidR="00F94B11" w:rsidRPr="007F236E" w:rsidRDefault="00F94B11" w:rsidP="0013723E">
            <w:pPr>
              <w:rPr>
                <w:rFonts w:ascii="Segoe UI Semilight" w:hAnsi="Segoe UI Semilight" w:cs="Segoe UI Semilight"/>
              </w:rPr>
            </w:pPr>
          </w:p>
        </w:tc>
        <w:tc>
          <w:tcPr>
            <w:tcW w:w="1417" w:type="dxa"/>
            <w:vAlign w:val="center"/>
          </w:tcPr>
          <w:p w14:paraId="1B0C3628" w14:textId="77777777" w:rsidR="00F94B11" w:rsidRPr="007F236E" w:rsidRDefault="00F94B11" w:rsidP="0013723E">
            <w:pPr>
              <w:ind w:right="24"/>
              <w:jc w:val="right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Studiengang:</w:t>
            </w:r>
          </w:p>
        </w:tc>
        <w:tc>
          <w:tcPr>
            <w:tcW w:w="2410" w:type="dxa"/>
            <w:vAlign w:val="center"/>
          </w:tcPr>
          <w:p w14:paraId="3E865507" w14:textId="77777777" w:rsidR="00F94B11" w:rsidRPr="007F236E" w:rsidRDefault="00F94B11" w:rsidP="0013723E">
            <w:pPr>
              <w:rPr>
                <w:rFonts w:ascii="Segoe UI Semilight" w:hAnsi="Segoe UI Semilight" w:cs="Segoe UI Semilight"/>
              </w:rPr>
            </w:pPr>
          </w:p>
        </w:tc>
      </w:tr>
      <w:tr w:rsidR="00F94B11" w:rsidRPr="007F236E" w14:paraId="2384CC0E" w14:textId="77777777" w:rsidTr="00B27E01">
        <w:trPr>
          <w:trHeight w:val="567"/>
        </w:trPr>
        <w:tc>
          <w:tcPr>
            <w:tcW w:w="2268" w:type="dxa"/>
            <w:vAlign w:val="center"/>
          </w:tcPr>
          <w:p w14:paraId="2E468F1F" w14:textId="77777777" w:rsidR="00F94B11" w:rsidRPr="007F236E" w:rsidRDefault="00F94B11" w:rsidP="0013723E">
            <w:pPr>
              <w:jc w:val="right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E-Mail:</w:t>
            </w:r>
          </w:p>
        </w:tc>
        <w:tc>
          <w:tcPr>
            <w:tcW w:w="6804" w:type="dxa"/>
            <w:gridSpan w:val="3"/>
            <w:vAlign w:val="center"/>
          </w:tcPr>
          <w:p w14:paraId="63ED5939" w14:textId="77777777" w:rsidR="00F94B11" w:rsidRPr="007F236E" w:rsidRDefault="00F94B11" w:rsidP="0013723E">
            <w:pPr>
              <w:rPr>
                <w:rFonts w:ascii="Segoe UI Semilight" w:hAnsi="Segoe UI Semilight" w:cs="Segoe UI Semilight"/>
              </w:rPr>
            </w:pPr>
          </w:p>
        </w:tc>
      </w:tr>
      <w:tr w:rsidR="00F94B11" w:rsidRPr="007F236E" w14:paraId="65BF9D6A" w14:textId="77777777" w:rsidTr="00B27E01">
        <w:trPr>
          <w:trHeight w:val="567"/>
        </w:trPr>
        <w:tc>
          <w:tcPr>
            <w:tcW w:w="2268" w:type="dxa"/>
            <w:vAlign w:val="center"/>
          </w:tcPr>
          <w:p w14:paraId="38950197" w14:textId="77777777" w:rsidR="00F94B11" w:rsidRPr="007F236E" w:rsidRDefault="00F94B11" w:rsidP="00B27E01">
            <w:pPr>
              <w:jc w:val="right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Datum, Unterschrift:</w:t>
            </w:r>
          </w:p>
        </w:tc>
        <w:tc>
          <w:tcPr>
            <w:tcW w:w="6804" w:type="dxa"/>
            <w:gridSpan w:val="3"/>
            <w:vAlign w:val="center"/>
          </w:tcPr>
          <w:p w14:paraId="713660A2" w14:textId="77777777" w:rsidR="00F94B11" w:rsidRPr="007F236E" w:rsidRDefault="00F94B11" w:rsidP="0013723E">
            <w:pPr>
              <w:rPr>
                <w:rFonts w:ascii="Segoe UI Semilight" w:hAnsi="Segoe UI Semilight" w:cs="Segoe UI Semilight"/>
              </w:rPr>
            </w:pPr>
          </w:p>
          <w:p w14:paraId="24094BA2" w14:textId="77777777" w:rsidR="00C13DCA" w:rsidRPr="007F236E" w:rsidRDefault="00C13DCA" w:rsidP="0013723E">
            <w:pPr>
              <w:rPr>
                <w:rFonts w:ascii="Segoe UI Semilight" w:hAnsi="Segoe UI Semilight" w:cs="Segoe UI Semilight"/>
              </w:rPr>
            </w:pPr>
          </w:p>
          <w:p w14:paraId="476AC2CA" w14:textId="4E2607E2" w:rsidR="00C13DCA" w:rsidRPr="007F236E" w:rsidRDefault="00C13DCA" w:rsidP="0013723E">
            <w:pPr>
              <w:rPr>
                <w:rFonts w:ascii="Segoe UI Semilight" w:hAnsi="Segoe UI Semilight" w:cs="Segoe UI Semilight"/>
              </w:rPr>
            </w:pPr>
          </w:p>
        </w:tc>
      </w:tr>
    </w:tbl>
    <w:p w14:paraId="0306EA24" w14:textId="77777777" w:rsidR="000E2649" w:rsidRPr="007F236E" w:rsidRDefault="000E2649" w:rsidP="00AB79B6">
      <w:pPr>
        <w:spacing w:after="0"/>
        <w:jc w:val="both"/>
        <w:rPr>
          <w:rFonts w:ascii="Segoe UI Semilight" w:hAnsi="Segoe UI Semilight" w:cs="Segoe UI Semilight"/>
        </w:rPr>
      </w:pPr>
    </w:p>
    <w:p w14:paraId="3B511981" w14:textId="77777777" w:rsidR="000E2649" w:rsidRPr="007F236E" w:rsidRDefault="0018378A" w:rsidP="003569A6">
      <w:pPr>
        <w:pStyle w:val="Listenabsatz"/>
        <w:numPr>
          <w:ilvl w:val="0"/>
          <w:numId w:val="2"/>
        </w:numPr>
        <w:tabs>
          <w:tab w:val="left" w:pos="284"/>
        </w:tabs>
        <w:spacing w:after="0"/>
        <w:ind w:left="0" w:firstLine="0"/>
        <w:jc w:val="both"/>
        <w:rPr>
          <w:rFonts w:ascii="Segoe UI Semilight" w:hAnsi="Segoe UI Semilight" w:cs="Segoe UI Semilight"/>
          <w:b/>
        </w:rPr>
      </w:pPr>
      <w:r w:rsidRPr="007F236E">
        <w:rPr>
          <w:rFonts w:ascii="Segoe UI Semilight" w:hAnsi="Segoe UI Semilight" w:cs="Segoe UI Semilight"/>
          <w:b/>
        </w:rPr>
        <w:t>Bestätigung der Wirtschaftsreferentin bzw. des Wirtschaftsreferenten (Wiref):</w:t>
      </w:r>
    </w:p>
    <w:p w14:paraId="314C4D12" w14:textId="77777777" w:rsidR="000E2649" w:rsidRPr="007F236E" w:rsidRDefault="0018378A" w:rsidP="00AB79B6">
      <w:pPr>
        <w:spacing w:after="0"/>
        <w:jc w:val="both"/>
        <w:rPr>
          <w:rFonts w:ascii="Segoe UI Semilight" w:hAnsi="Segoe UI Semilight" w:cs="Segoe UI Semilight"/>
        </w:rPr>
      </w:pPr>
      <w:r w:rsidRPr="007F236E">
        <w:rPr>
          <w:rFonts w:ascii="Segoe UI Semilight" w:hAnsi="Segoe UI Semilight" w:cs="Segoe UI Semilight"/>
        </w:rPr>
        <w:t>Diese Bestätigung ist bei jeder Ausgabe notwendig.</w:t>
      </w:r>
    </w:p>
    <w:p w14:paraId="573588E6" w14:textId="77777777" w:rsidR="0018378A" w:rsidRPr="007F236E" w:rsidRDefault="0018378A" w:rsidP="00AB79B6">
      <w:pPr>
        <w:spacing w:after="0"/>
        <w:jc w:val="both"/>
        <w:rPr>
          <w:rFonts w:ascii="Segoe UI Semilight" w:hAnsi="Segoe UI Semilight" w:cs="Segoe UI Semilight"/>
        </w:rPr>
      </w:pPr>
    </w:p>
    <w:tbl>
      <w:tblPr>
        <w:tblStyle w:val="Tabellenraster"/>
        <w:tblW w:w="9056" w:type="dxa"/>
        <w:tblInd w:w="108" w:type="dxa"/>
        <w:tblLook w:val="04A0" w:firstRow="1" w:lastRow="0" w:firstColumn="1" w:lastColumn="0" w:noHBand="0" w:noVBand="1"/>
      </w:tblPr>
      <w:tblGrid>
        <w:gridCol w:w="2264"/>
        <w:gridCol w:w="6792"/>
      </w:tblGrid>
      <w:tr w:rsidR="0018378A" w:rsidRPr="007F236E" w14:paraId="70625806" w14:textId="77777777" w:rsidTr="1FA0BF00">
        <w:trPr>
          <w:trHeight w:val="492"/>
        </w:trPr>
        <w:tc>
          <w:tcPr>
            <w:tcW w:w="2264" w:type="dxa"/>
            <w:vAlign w:val="center"/>
          </w:tcPr>
          <w:p w14:paraId="3BD1C5D5" w14:textId="77777777" w:rsidR="0018378A" w:rsidRPr="007F236E" w:rsidRDefault="0018378A" w:rsidP="0013723E">
            <w:pPr>
              <w:jc w:val="right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Name Wiref</w:t>
            </w:r>
            <w:r w:rsidR="00D00653" w:rsidRPr="007F236E">
              <w:rPr>
                <w:rFonts w:ascii="Segoe UI Semilight" w:hAnsi="Segoe UI Semilight" w:cs="Segoe UI Semilight"/>
              </w:rPr>
              <w:t>*</w:t>
            </w:r>
            <w:r w:rsidRPr="007F236E">
              <w:rPr>
                <w:rFonts w:ascii="Segoe UI Semilight" w:hAnsi="Segoe UI Semilight" w:cs="Segoe UI Semilight"/>
              </w:rPr>
              <w:t>:</w:t>
            </w:r>
          </w:p>
        </w:tc>
        <w:tc>
          <w:tcPr>
            <w:tcW w:w="6792" w:type="dxa"/>
            <w:vAlign w:val="center"/>
          </w:tcPr>
          <w:p w14:paraId="799F53E4" w14:textId="0C7B8F28" w:rsidR="0018378A" w:rsidRPr="007F236E" w:rsidRDefault="17DCD5D9" w:rsidP="1FA0BF00">
            <w:pPr>
              <w:spacing w:after="200" w:line="276" w:lineRule="auto"/>
            </w:pPr>
            <w:r w:rsidRPr="1FA0BF00">
              <w:rPr>
                <w:rFonts w:ascii="Segoe UI Semilight" w:hAnsi="Segoe UI Semilight" w:cs="Segoe UI Semilight"/>
              </w:rPr>
              <w:t>Marcus Keck</w:t>
            </w:r>
          </w:p>
        </w:tc>
      </w:tr>
      <w:tr w:rsidR="00446577" w:rsidRPr="007F236E" w14:paraId="7B92D45A" w14:textId="77777777" w:rsidTr="1FA0BF00">
        <w:trPr>
          <w:trHeight w:val="1478"/>
        </w:trPr>
        <w:tc>
          <w:tcPr>
            <w:tcW w:w="9056" w:type="dxa"/>
            <w:gridSpan w:val="2"/>
          </w:tcPr>
          <w:p w14:paraId="07D7C450" w14:textId="77777777" w:rsidR="00446577" w:rsidRPr="007F236E" w:rsidRDefault="00445B49" w:rsidP="00445B49">
            <w:pPr>
              <w:spacing w:before="120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Vorbehalte bzw. Bedingungen für die Genehmigung:</w:t>
            </w:r>
          </w:p>
        </w:tc>
      </w:tr>
      <w:tr w:rsidR="0018378A" w:rsidRPr="007F236E" w14:paraId="0FF7963E" w14:textId="77777777" w:rsidTr="1FA0BF00">
        <w:trPr>
          <w:trHeight w:val="492"/>
        </w:trPr>
        <w:tc>
          <w:tcPr>
            <w:tcW w:w="2264" w:type="dxa"/>
            <w:vAlign w:val="center"/>
          </w:tcPr>
          <w:p w14:paraId="4AE96FBD" w14:textId="77777777" w:rsidR="0018378A" w:rsidRPr="007F236E" w:rsidRDefault="0018378A" w:rsidP="0013723E">
            <w:pPr>
              <w:jc w:val="right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Datum, Unterschrift</w:t>
            </w:r>
            <w:r w:rsidR="00D00653" w:rsidRPr="007F236E">
              <w:rPr>
                <w:rFonts w:ascii="Segoe UI Semilight" w:hAnsi="Segoe UI Semilight" w:cs="Segoe UI Semilight"/>
              </w:rPr>
              <w:t>*</w:t>
            </w:r>
            <w:r w:rsidRPr="007F236E">
              <w:rPr>
                <w:rFonts w:ascii="Segoe UI Semilight" w:hAnsi="Segoe UI Semilight" w:cs="Segoe UI Semilight"/>
              </w:rPr>
              <w:t>:</w:t>
            </w:r>
          </w:p>
        </w:tc>
        <w:tc>
          <w:tcPr>
            <w:tcW w:w="6792" w:type="dxa"/>
            <w:vAlign w:val="center"/>
          </w:tcPr>
          <w:p w14:paraId="163D046B" w14:textId="77777777" w:rsidR="0018378A" w:rsidRPr="007F236E" w:rsidRDefault="0018378A" w:rsidP="0013723E">
            <w:pPr>
              <w:rPr>
                <w:rFonts w:ascii="Segoe UI Semilight" w:hAnsi="Segoe UI Semilight" w:cs="Segoe UI Semilight"/>
              </w:rPr>
            </w:pPr>
          </w:p>
          <w:p w14:paraId="35548342" w14:textId="77777777" w:rsidR="00C13DCA" w:rsidRPr="007F236E" w:rsidRDefault="00C13DCA" w:rsidP="0013723E">
            <w:pPr>
              <w:rPr>
                <w:rFonts w:ascii="Segoe UI Semilight" w:hAnsi="Segoe UI Semilight" w:cs="Segoe UI Semilight"/>
              </w:rPr>
            </w:pPr>
          </w:p>
          <w:p w14:paraId="787086FD" w14:textId="3DDF29D4" w:rsidR="00C13DCA" w:rsidRPr="007F236E" w:rsidRDefault="00C13DCA" w:rsidP="0013723E">
            <w:pPr>
              <w:rPr>
                <w:rFonts w:ascii="Segoe UI Semilight" w:hAnsi="Segoe UI Semilight" w:cs="Segoe UI Semilight"/>
              </w:rPr>
            </w:pPr>
          </w:p>
        </w:tc>
      </w:tr>
    </w:tbl>
    <w:p w14:paraId="284B8597" w14:textId="77777777" w:rsidR="0018378A" w:rsidRPr="007F236E" w:rsidRDefault="0018378A" w:rsidP="00AB79B6">
      <w:pPr>
        <w:spacing w:after="0"/>
        <w:jc w:val="both"/>
        <w:rPr>
          <w:rFonts w:ascii="Segoe UI Semilight" w:hAnsi="Segoe UI Semilight" w:cs="Segoe UI Semilight"/>
        </w:rPr>
      </w:pPr>
    </w:p>
    <w:p w14:paraId="7450CD1E" w14:textId="77777777" w:rsidR="0018378A" w:rsidRPr="007F236E" w:rsidRDefault="0018378A" w:rsidP="00C13DCA">
      <w:pPr>
        <w:pStyle w:val="Listenabsatz"/>
        <w:numPr>
          <w:ilvl w:val="0"/>
          <w:numId w:val="2"/>
        </w:numPr>
        <w:tabs>
          <w:tab w:val="left" w:pos="284"/>
        </w:tabs>
        <w:spacing w:after="0"/>
        <w:ind w:left="0" w:firstLine="0"/>
        <w:rPr>
          <w:rFonts w:ascii="Segoe UI Semilight" w:hAnsi="Segoe UI Semilight" w:cs="Segoe UI Semilight"/>
          <w:b/>
        </w:rPr>
      </w:pPr>
      <w:r w:rsidRPr="007F236E">
        <w:rPr>
          <w:rFonts w:ascii="Segoe UI Semilight" w:hAnsi="Segoe UI Semilight" w:cs="Segoe UI Semilight"/>
          <w:b/>
        </w:rPr>
        <w:t xml:space="preserve">Bestätigung der bzw. des Vorsitzenden der Hochschülerinnen- und Hochschülerschaft an der FH </w:t>
      </w:r>
      <w:r w:rsidR="004B309B" w:rsidRPr="007F236E">
        <w:rPr>
          <w:rFonts w:ascii="Segoe UI Semilight" w:hAnsi="Segoe UI Semilight" w:cs="Segoe UI Semilight"/>
          <w:b/>
        </w:rPr>
        <w:t>Kufstein Tirol</w:t>
      </w:r>
      <w:r w:rsidR="00CC0AC8" w:rsidRPr="007F236E">
        <w:rPr>
          <w:rFonts w:ascii="Segoe UI Semilight" w:hAnsi="Segoe UI Semilight" w:cs="Segoe UI Semilight"/>
          <w:b/>
        </w:rPr>
        <w:t xml:space="preserve"> (Vorsitz)</w:t>
      </w:r>
      <w:r w:rsidRPr="007F236E">
        <w:rPr>
          <w:rFonts w:ascii="Segoe UI Semilight" w:hAnsi="Segoe UI Semilight" w:cs="Segoe UI Semilight"/>
          <w:b/>
        </w:rPr>
        <w:t>:</w:t>
      </w:r>
    </w:p>
    <w:p w14:paraId="5AD9DAE1" w14:textId="77777777" w:rsidR="0018378A" w:rsidRPr="007F236E" w:rsidRDefault="00CC0AC8" w:rsidP="00AB79B6">
      <w:pPr>
        <w:spacing w:after="0"/>
        <w:jc w:val="both"/>
        <w:rPr>
          <w:rFonts w:ascii="Segoe UI Semilight" w:hAnsi="Segoe UI Semilight" w:cs="Segoe UI Semilight"/>
        </w:rPr>
      </w:pPr>
      <w:r w:rsidRPr="007F236E">
        <w:rPr>
          <w:rFonts w:ascii="Segoe UI Semilight" w:hAnsi="Segoe UI Semilight" w:cs="Segoe UI Semilight"/>
        </w:rPr>
        <w:t>Diese Bestätigung ist bei jeder Ausgabe des Budgets der Hochschulvertretung notwendig und bei Ausgaben aus den Budgets der Studienrichtungsvertretungen, wenn diese 900€ überschreiten.</w:t>
      </w:r>
    </w:p>
    <w:p w14:paraId="72AEC1A0" w14:textId="77777777" w:rsidR="00445B49" w:rsidRPr="007F236E" w:rsidRDefault="00445B49" w:rsidP="00AB79B6">
      <w:pPr>
        <w:spacing w:after="0"/>
        <w:jc w:val="both"/>
        <w:rPr>
          <w:rFonts w:ascii="Segoe UI Semilight" w:hAnsi="Segoe UI Semilight" w:cs="Segoe UI Semilight"/>
        </w:rPr>
      </w:pPr>
    </w:p>
    <w:tbl>
      <w:tblPr>
        <w:tblStyle w:val="Tabellenraster"/>
        <w:tblW w:w="9056" w:type="dxa"/>
        <w:tblInd w:w="108" w:type="dxa"/>
        <w:tblLook w:val="04A0" w:firstRow="1" w:lastRow="0" w:firstColumn="1" w:lastColumn="0" w:noHBand="0" w:noVBand="1"/>
      </w:tblPr>
      <w:tblGrid>
        <w:gridCol w:w="2264"/>
        <w:gridCol w:w="6792"/>
      </w:tblGrid>
      <w:tr w:rsidR="00CC0AC8" w:rsidRPr="007F236E" w14:paraId="699E8837" w14:textId="77777777" w:rsidTr="1FA0BF00">
        <w:trPr>
          <w:trHeight w:val="469"/>
        </w:trPr>
        <w:tc>
          <w:tcPr>
            <w:tcW w:w="2264" w:type="dxa"/>
            <w:vAlign w:val="center"/>
          </w:tcPr>
          <w:p w14:paraId="354719CD" w14:textId="77777777" w:rsidR="00CC0AC8" w:rsidRPr="007F236E" w:rsidRDefault="00CC0AC8" w:rsidP="00CC0AC8">
            <w:pPr>
              <w:jc w:val="right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Name Vorsitz:</w:t>
            </w:r>
          </w:p>
        </w:tc>
        <w:tc>
          <w:tcPr>
            <w:tcW w:w="6792" w:type="dxa"/>
            <w:vAlign w:val="center"/>
          </w:tcPr>
          <w:p w14:paraId="03B59EEC" w14:textId="59BBE24D" w:rsidR="00CC0AC8" w:rsidRPr="007F236E" w:rsidRDefault="7F91B205" w:rsidP="1FA0BF00">
            <w:pPr>
              <w:spacing w:after="200" w:line="276" w:lineRule="auto"/>
            </w:pPr>
            <w:r w:rsidRPr="1FA0BF00">
              <w:rPr>
                <w:rFonts w:ascii="Segoe UI Semilight" w:hAnsi="Segoe UI Semilight" w:cs="Segoe UI Semilight"/>
              </w:rPr>
              <w:t>Lucas Petermeier</w:t>
            </w:r>
          </w:p>
        </w:tc>
      </w:tr>
      <w:tr w:rsidR="00445B49" w:rsidRPr="007F236E" w14:paraId="08FCE975" w14:textId="77777777" w:rsidTr="1FA0BF00">
        <w:trPr>
          <w:trHeight w:val="1407"/>
        </w:trPr>
        <w:tc>
          <w:tcPr>
            <w:tcW w:w="9056" w:type="dxa"/>
            <w:gridSpan w:val="2"/>
          </w:tcPr>
          <w:p w14:paraId="01DCA6F0" w14:textId="77777777" w:rsidR="00445B49" w:rsidRPr="007F236E" w:rsidRDefault="00445B49" w:rsidP="00445B49">
            <w:pPr>
              <w:spacing w:before="120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Vorbehalte und Bedingungen für die Genehmigung:</w:t>
            </w:r>
          </w:p>
        </w:tc>
      </w:tr>
      <w:tr w:rsidR="00CC0AC8" w:rsidRPr="007F236E" w14:paraId="776F6A0A" w14:textId="77777777" w:rsidTr="1FA0BF00">
        <w:trPr>
          <w:trHeight w:val="469"/>
        </w:trPr>
        <w:tc>
          <w:tcPr>
            <w:tcW w:w="2264" w:type="dxa"/>
            <w:vAlign w:val="center"/>
          </w:tcPr>
          <w:p w14:paraId="6994DDAF" w14:textId="77777777" w:rsidR="00CC0AC8" w:rsidRPr="007F236E" w:rsidRDefault="00445B49" w:rsidP="00445B49">
            <w:pPr>
              <w:jc w:val="right"/>
              <w:rPr>
                <w:rFonts w:ascii="Segoe UI Semilight" w:hAnsi="Segoe UI Semilight" w:cs="Segoe UI Semilight"/>
              </w:rPr>
            </w:pPr>
            <w:r w:rsidRPr="007F236E">
              <w:rPr>
                <w:rFonts w:ascii="Segoe UI Semilight" w:hAnsi="Segoe UI Semilight" w:cs="Segoe UI Semilight"/>
              </w:rPr>
              <w:t>Datum, Unterschrift</w:t>
            </w:r>
            <w:r w:rsidR="00CC0AC8" w:rsidRPr="007F236E">
              <w:rPr>
                <w:rFonts w:ascii="Segoe UI Semilight" w:hAnsi="Segoe UI Semilight" w:cs="Segoe UI Semilight"/>
              </w:rPr>
              <w:t>:</w:t>
            </w:r>
          </w:p>
        </w:tc>
        <w:tc>
          <w:tcPr>
            <w:tcW w:w="6792" w:type="dxa"/>
            <w:vAlign w:val="center"/>
          </w:tcPr>
          <w:p w14:paraId="4FBA73B2" w14:textId="77777777" w:rsidR="00CC0AC8" w:rsidRPr="007F236E" w:rsidRDefault="00CC0AC8" w:rsidP="0013723E">
            <w:pPr>
              <w:rPr>
                <w:rFonts w:ascii="Segoe UI Semilight" w:hAnsi="Segoe UI Semilight" w:cs="Segoe UI Semilight"/>
              </w:rPr>
            </w:pPr>
          </w:p>
          <w:p w14:paraId="673A5689" w14:textId="77777777" w:rsidR="00C13DCA" w:rsidRPr="007F236E" w:rsidRDefault="00C13DCA" w:rsidP="0013723E">
            <w:pPr>
              <w:rPr>
                <w:rFonts w:ascii="Segoe UI Semilight" w:hAnsi="Segoe UI Semilight" w:cs="Segoe UI Semilight"/>
              </w:rPr>
            </w:pPr>
          </w:p>
          <w:p w14:paraId="0F096B8B" w14:textId="3EF56541" w:rsidR="00C13DCA" w:rsidRPr="007F236E" w:rsidRDefault="00C13DCA" w:rsidP="0013723E">
            <w:pPr>
              <w:rPr>
                <w:rFonts w:ascii="Segoe UI Semilight" w:hAnsi="Segoe UI Semilight" w:cs="Segoe UI Semilight"/>
              </w:rPr>
            </w:pPr>
          </w:p>
        </w:tc>
      </w:tr>
    </w:tbl>
    <w:p w14:paraId="08440AD5" w14:textId="77777777" w:rsidR="00022725" w:rsidRPr="007F236E" w:rsidRDefault="00022725" w:rsidP="00445B49">
      <w:pPr>
        <w:spacing w:after="0"/>
        <w:jc w:val="both"/>
        <w:rPr>
          <w:rFonts w:ascii="Segoe UI Semilight" w:hAnsi="Segoe UI Semilight" w:cs="Segoe UI Semilight"/>
          <w:color w:val="000000"/>
          <w:sz w:val="16"/>
          <w:szCs w:val="16"/>
        </w:rPr>
      </w:pPr>
    </w:p>
    <w:p w14:paraId="356030F9" w14:textId="77777777" w:rsidR="0018378A" w:rsidRPr="007F236E" w:rsidRDefault="00022725" w:rsidP="00445B49">
      <w:pPr>
        <w:spacing w:after="0"/>
        <w:jc w:val="both"/>
        <w:rPr>
          <w:rFonts w:ascii="Segoe UI Semilight" w:hAnsi="Segoe UI Semilight" w:cs="Segoe UI Semilight"/>
        </w:rPr>
      </w:pPr>
      <w:r w:rsidRPr="007F236E">
        <w:rPr>
          <w:rFonts w:ascii="Segoe UI Semilight" w:hAnsi="Segoe UI Semilight" w:cs="Segoe UI Semilight"/>
          <w:color w:val="000000"/>
          <w:sz w:val="16"/>
          <w:szCs w:val="16"/>
        </w:rPr>
        <w:lastRenderedPageBreak/>
        <w:t>Die persönlichen Daten, die zur Abwicklung dieses Refundierungsvorganges von der ÖH FH Kufstein benötigt werden, unterliegen der Datenschutzbestimmung der ÖH-FH Kufstein und werden nur zu Zwecken der Rechnungslegung und der Auftragserteilung verwendet</w:t>
      </w:r>
      <w:r w:rsidRPr="007F236E">
        <w:rPr>
          <w:rFonts w:ascii="Segoe UI Semilight" w:hAnsi="Segoe UI Semilight" w:cs="Segoe UI Semilight"/>
          <w:color w:val="000000"/>
          <w:sz w:val="18"/>
          <w:szCs w:val="18"/>
        </w:rPr>
        <w:t>.</w:t>
      </w:r>
    </w:p>
    <w:sectPr w:rsidR="0018378A" w:rsidRPr="007F236E" w:rsidSect="00A97B1D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18" w:right="567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470C1" w14:textId="77777777" w:rsidR="002846BA" w:rsidRDefault="002846BA" w:rsidP="00CC0AC8">
      <w:pPr>
        <w:spacing w:after="0" w:line="240" w:lineRule="auto"/>
      </w:pPr>
      <w:r>
        <w:separator/>
      </w:r>
    </w:p>
  </w:endnote>
  <w:endnote w:type="continuationSeparator" w:id="0">
    <w:p w14:paraId="7DF71C36" w14:textId="77777777" w:rsidR="002846BA" w:rsidRDefault="002846BA" w:rsidP="00CC0AC8">
      <w:pPr>
        <w:spacing w:after="0" w:line="240" w:lineRule="auto"/>
      </w:pPr>
      <w:r>
        <w:continuationSeparator/>
      </w:r>
    </w:p>
  </w:endnote>
  <w:endnote w:type="continuationNotice" w:id="1">
    <w:p w14:paraId="4F665039" w14:textId="77777777" w:rsidR="002846BA" w:rsidRDefault="002846B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43E9C" w14:textId="77777777" w:rsidR="00CC0AC8" w:rsidRPr="00C13DCA" w:rsidRDefault="00D00653" w:rsidP="00D00653">
    <w:pPr>
      <w:pStyle w:val="Fuzeile"/>
      <w:rPr>
        <w:rFonts w:ascii="Segoe UI Semilight" w:hAnsi="Segoe UI Semilight" w:cs="Segoe UI Semilight"/>
      </w:rPr>
    </w:pPr>
    <w:r w:rsidRPr="00C13DCA">
      <w:rPr>
        <w:rFonts w:ascii="Segoe UI Semilight" w:hAnsi="Segoe UI Semilight" w:cs="Segoe UI Semilight"/>
      </w:rPr>
      <w:t>* jedenfalls erforderlich</w:t>
    </w:r>
    <w:r w:rsidR="00445B49" w:rsidRPr="00C13DCA">
      <w:rPr>
        <w:rFonts w:ascii="Segoe UI Semilight" w:hAnsi="Segoe UI Semilight" w:cs="Segoe UI Semilight"/>
      </w:rPr>
      <w:tab/>
    </w:r>
    <w:r w:rsidR="00445B49" w:rsidRPr="00C13DCA">
      <w:rPr>
        <w:rFonts w:ascii="Segoe UI Semilight" w:hAnsi="Segoe UI Semilight" w:cs="Segoe UI Semilight"/>
      </w:rPr>
      <w:tab/>
      <w:t xml:space="preserve">Seite </w:t>
    </w:r>
    <w:r w:rsidR="00DE7C0F" w:rsidRPr="00C13DCA">
      <w:rPr>
        <w:rFonts w:ascii="Segoe UI Semilight" w:hAnsi="Segoe UI Semilight" w:cs="Segoe UI Semilight"/>
      </w:rPr>
      <w:fldChar w:fldCharType="begin"/>
    </w:r>
    <w:r w:rsidR="00445B49" w:rsidRPr="00C13DCA">
      <w:rPr>
        <w:rFonts w:ascii="Segoe UI Semilight" w:hAnsi="Segoe UI Semilight" w:cs="Segoe UI Semilight"/>
      </w:rPr>
      <w:instrText xml:space="preserve"> Page </w:instrText>
    </w:r>
    <w:r w:rsidR="00DE7C0F" w:rsidRPr="00C13DCA">
      <w:rPr>
        <w:rFonts w:ascii="Segoe UI Semilight" w:hAnsi="Segoe UI Semilight" w:cs="Segoe UI Semilight"/>
      </w:rPr>
      <w:fldChar w:fldCharType="separate"/>
    </w:r>
    <w:r w:rsidR="00A95AF7" w:rsidRPr="00C13DCA">
      <w:rPr>
        <w:rFonts w:ascii="Segoe UI Semilight" w:hAnsi="Segoe UI Semilight" w:cs="Segoe UI Semilight"/>
        <w:noProof/>
      </w:rPr>
      <w:t>2</w:t>
    </w:r>
    <w:r w:rsidR="00DE7C0F" w:rsidRPr="00C13DCA">
      <w:rPr>
        <w:rFonts w:ascii="Segoe UI Semilight" w:hAnsi="Segoe UI Semilight" w:cs="Segoe UI Semilight"/>
      </w:rPr>
      <w:fldChar w:fldCharType="end"/>
    </w:r>
    <w:r w:rsidR="00445B49" w:rsidRPr="00C13DCA">
      <w:rPr>
        <w:rFonts w:ascii="Segoe UI Semilight" w:hAnsi="Segoe UI Semilight" w:cs="Segoe UI Semilight"/>
      </w:rPr>
      <w:t xml:space="preserve"> von </w:t>
    </w:r>
    <w:r w:rsidR="00DE7C0F" w:rsidRPr="00C13DCA">
      <w:rPr>
        <w:rFonts w:ascii="Segoe UI Semilight" w:hAnsi="Segoe UI Semilight" w:cs="Segoe UI Semilight"/>
      </w:rPr>
      <w:fldChar w:fldCharType="begin"/>
    </w:r>
    <w:r w:rsidR="00EE76F0" w:rsidRPr="00C13DCA">
      <w:rPr>
        <w:rFonts w:ascii="Segoe UI Semilight" w:hAnsi="Segoe UI Semilight" w:cs="Segoe UI Semilight"/>
      </w:rPr>
      <w:instrText xml:space="preserve"> numpages </w:instrText>
    </w:r>
    <w:r w:rsidR="00DE7C0F" w:rsidRPr="00C13DCA">
      <w:rPr>
        <w:rFonts w:ascii="Segoe UI Semilight" w:hAnsi="Segoe UI Semilight" w:cs="Segoe UI Semilight"/>
      </w:rPr>
      <w:fldChar w:fldCharType="separate"/>
    </w:r>
    <w:r w:rsidR="00A95AF7" w:rsidRPr="00C13DCA">
      <w:rPr>
        <w:rFonts w:ascii="Segoe UI Semilight" w:hAnsi="Segoe UI Semilight" w:cs="Segoe UI Semilight"/>
        <w:noProof/>
      </w:rPr>
      <w:t>2</w:t>
    </w:r>
    <w:r w:rsidR="00DE7C0F" w:rsidRPr="00C13DCA">
      <w:rPr>
        <w:rFonts w:ascii="Segoe UI Semilight" w:hAnsi="Segoe UI Semilight" w:cs="Segoe UI Semilight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87FD3" w14:textId="48092105" w:rsidR="007F236E" w:rsidRPr="007F236E" w:rsidRDefault="007F236E">
    <w:pPr>
      <w:pStyle w:val="Fuzeile"/>
      <w:rPr>
        <w:rFonts w:ascii="Segoe UI Semilight" w:hAnsi="Segoe UI Semilight" w:cs="Segoe UI Semilight"/>
      </w:rPr>
    </w:pPr>
    <w:r w:rsidRPr="00C13DCA">
      <w:rPr>
        <w:rFonts w:ascii="Segoe UI Semilight" w:hAnsi="Segoe UI Semilight" w:cs="Segoe UI Semilight"/>
      </w:rPr>
      <w:t>* jedenfalls erforderlich</w:t>
    </w:r>
    <w:r w:rsidRPr="00C13DCA">
      <w:rPr>
        <w:rFonts w:ascii="Segoe UI Semilight" w:hAnsi="Segoe UI Semilight" w:cs="Segoe UI Semilight"/>
      </w:rPr>
      <w:tab/>
    </w:r>
    <w:r w:rsidRPr="00C13DCA">
      <w:rPr>
        <w:rFonts w:ascii="Segoe UI Semilight" w:hAnsi="Segoe UI Semilight" w:cs="Segoe UI Semilight"/>
      </w:rPr>
      <w:tab/>
      <w:t xml:space="preserve">Seite </w:t>
    </w:r>
    <w:r w:rsidRPr="00C13DCA">
      <w:rPr>
        <w:rFonts w:ascii="Segoe UI Semilight" w:hAnsi="Segoe UI Semilight" w:cs="Segoe UI Semilight"/>
      </w:rPr>
      <w:fldChar w:fldCharType="begin"/>
    </w:r>
    <w:r w:rsidRPr="00C13DCA">
      <w:rPr>
        <w:rFonts w:ascii="Segoe UI Semilight" w:hAnsi="Segoe UI Semilight" w:cs="Segoe UI Semilight"/>
      </w:rPr>
      <w:instrText xml:space="preserve"> Page </w:instrText>
    </w:r>
    <w:r w:rsidRPr="00C13DCA">
      <w:rPr>
        <w:rFonts w:ascii="Segoe UI Semilight" w:hAnsi="Segoe UI Semilight" w:cs="Segoe UI Semilight"/>
      </w:rPr>
      <w:fldChar w:fldCharType="separate"/>
    </w:r>
    <w:r>
      <w:rPr>
        <w:rFonts w:ascii="Segoe UI Semilight" w:hAnsi="Segoe UI Semilight" w:cs="Segoe UI Semilight"/>
      </w:rPr>
      <w:t>2</w:t>
    </w:r>
    <w:r w:rsidRPr="00C13DCA">
      <w:rPr>
        <w:rFonts w:ascii="Segoe UI Semilight" w:hAnsi="Segoe UI Semilight" w:cs="Segoe UI Semilight"/>
      </w:rPr>
      <w:fldChar w:fldCharType="end"/>
    </w:r>
    <w:r w:rsidRPr="00C13DCA">
      <w:rPr>
        <w:rFonts w:ascii="Segoe UI Semilight" w:hAnsi="Segoe UI Semilight" w:cs="Segoe UI Semilight"/>
      </w:rPr>
      <w:t xml:space="preserve"> von </w:t>
    </w:r>
    <w:r w:rsidRPr="00C13DCA">
      <w:rPr>
        <w:rFonts w:ascii="Segoe UI Semilight" w:hAnsi="Segoe UI Semilight" w:cs="Segoe UI Semilight"/>
      </w:rPr>
      <w:fldChar w:fldCharType="begin"/>
    </w:r>
    <w:r w:rsidRPr="00C13DCA">
      <w:rPr>
        <w:rFonts w:ascii="Segoe UI Semilight" w:hAnsi="Segoe UI Semilight" w:cs="Segoe UI Semilight"/>
      </w:rPr>
      <w:instrText xml:space="preserve"> numpages </w:instrText>
    </w:r>
    <w:r w:rsidRPr="00C13DCA">
      <w:rPr>
        <w:rFonts w:ascii="Segoe UI Semilight" w:hAnsi="Segoe UI Semilight" w:cs="Segoe UI Semilight"/>
      </w:rPr>
      <w:fldChar w:fldCharType="separate"/>
    </w:r>
    <w:r>
      <w:rPr>
        <w:rFonts w:ascii="Segoe UI Semilight" w:hAnsi="Segoe UI Semilight" w:cs="Segoe UI Semilight"/>
      </w:rPr>
      <w:t>3</w:t>
    </w:r>
    <w:r w:rsidRPr="00C13DCA">
      <w:rPr>
        <w:rFonts w:ascii="Segoe UI Semilight" w:hAnsi="Segoe UI Semilight" w:cs="Segoe UI Semilight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8DDCF" w14:textId="77777777" w:rsidR="002846BA" w:rsidRDefault="002846BA" w:rsidP="00CC0AC8">
      <w:pPr>
        <w:spacing w:after="0" w:line="240" w:lineRule="auto"/>
      </w:pPr>
      <w:r>
        <w:separator/>
      </w:r>
    </w:p>
  </w:footnote>
  <w:footnote w:type="continuationSeparator" w:id="0">
    <w:p w14:paraId="4CC5CBBE" w14:textId="77777777" w:rsidR="002846BA" w:rsidRDefault="002846BA" w:rsidP="00CC0AC8">
      <w:pPr>
        <w:spacing w:after="0" w:line="240" w:lineRule="auto"/>
      </w:pPr>
      <w:r>
        <w:continuationSeparator/>
      </w:r>
    </w:p>
  </w:footnote>
  <w:footnote w:type="continuationNotice" w:id="1">
    <w:p w14:paraId="5DDBA4B7" w14:textId="77777777" w:rsidR="002846BA" w:rsidRDefault="002846B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D6B6D" w14:textId="31946C20" w:rsidR="00091A90" w:rsidRDefault="00091A90">
    <w:pPr>
      <w:pStyle w:val="Kopfzeile"/>
    </w:pPr>
    <w:r w:rsidRPr="0088703E">
      <w:rPr>
        <w:rFonts w:ascii="Segoe UI Semilight" w:hAnsi="Segoe UI Semilight" w:cs="Segoe UI Semilight"/>
      </w:rPr>
      <w:t>Rechnungsnr.:___________</w:t>
    </w:r>
    <w:r>
      <w:rPr>
        <w:rFonts w:ascii="Segoe UI Semilight" w:hAnsi="Segoe UI Semilight" w:cs="Segoe UI Semilight"/>
      </w:rPr>
      <w:t>__</w:t>
    </w:r>
    <w:r w:rsidRPr="0088703E">
      <w:rPr>
        <w:rFonts w:ascii="Segoe UI Semilight" w:hAnsi="Segoe UI Semilight" w:cs="Segoe UI Semilight"/>
      </w:rPr>
      <w:t>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08AA7" w14:textId="7D94BA58" w:rsidR="0076013B" w:rsidRDefault="0076013B" w:rsidP="0076013B">
    <w:pPr>
      <w:pStyle w:val="Kopfzeile"/>
      <w:tabs>
        <w:tab w:val="clear" w:pos="9072"/>
        <w:tab w:val="right" w:pos="9921"/>
      </w:tabs>
      <w:rPr>
        <w:rFonts w:ascii="Segoe UI Semilight" w:hAnsi="Segoe UI Semilight" w:cs="Segoe UI Semilight"/>
        <w:noProof/>
        <w:lang w:val="de-AT" w:eastAsia="de-AT"/>
      </w:rPr>
    </w:pPr>
    <w:r w:rsidRPr="0088703E">
      <w:rPr>
        <w:rFonts w:ascii="Segoe UI Semilight" w:hAnsi="Segoe UI Semilight" w:cs="Segoe UI Semilight"/>
        <w:noProof/>
        <w:lang w:eastAsia="de-DE"/>
      </w:rPr>
      <w:drawing>
        <wp:anchor distT="0" distB="0" distL="114300" distR="114300" simplePos="0" relativeHeight="251658240" behindDoc="0" locked="0" layoutInCell="1" allowOverlap="1" wp14:anchorId="57063089" wp14:editId="0D0CCDEB">
          <wp:simplePos x="0" y="0"/>
          <wp:positionH relativeFrom="margin">
            <wp:align>center</wp:align>
          </wp:positionH>
          <wp:positionV relativeFrom="paragraph">
            <wp:posOffset>6985</wp:posOffset>
          </wp:positionV>
          <wp:extent cx="1026160" cy="769620"/>
          <wp:effectExtent l="0" t="0" r="0" b="0"/>
          <wp:wrapNone/>
          <wp:docPr id="5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160" cy="7696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49431AC0" w:rsidRPr="0088703E">
      <w:rPr>
        <w:rFonts w:ascii="Segoe UI Semilight" w:hAnsi="Segoe UI Semilight" w:cs="Segoe UI Semilight"/>
      </w:rPr>
      <w:t>HochschülerInnenschaft an der FH Kufstein</w:t>
    </w:r>
    <w:r w:rsidR="49431AC0">
      <w:rPr>
        <w:rFonts w:ascii="Segoe UI Semilight" w:hAnsi="Segoe UI Semilight" w:cs="Segoe UI Semilight"/>
        <w:noProof/>
        <w:lang w:val="de-AT" w:eastAsia="de-AT"/>
      </w:rPr>
      <w:t xml:space="preserve"> </w:t>
    </w:r>
    <w:r>
      <w:rPr>
        <w:rFonts w:ascii="Segoe UI Semilight" w:hAnsi="Segoe UI Semilight" w:cs="Segoe UI Semilight"/>
        <w:noProof/>
        <w:lang w:val="de-AT" w:eastAsia="de-AT"/>
      </w:rPr>
      <w:tab/>
    </w:r>
    <w:r>
      <w:rPr>
        <w:rFonts w:ascii="Segoe UI Semilight" w:hAnsi="Segoe UI Semilight" w:cs="Segoe UI Semilight"/>
        <w:noProof/>
        <w:lang w:val="de-AT" w:eastAsia="de-AT"/>
      </w:rPr>
      <w:tab/>
    </w:r>
    <w:r w:rsidR="49431AC0" w:rsidRPr="0088703E">
      <w:rPr>
        <w:rFonts w:ascii="Segoe UI Semilight" w:hAnsi="Segoe UI Semilight" w:cs="Segoe UI Semilight"/>
      </w:rPr>
      <w:t>Rechnungsnr.:___________</w:t>
    </w:r>
    <w:r w:rsidR="49431AC0">
      <w:rPr>
        <w:rFonts w:ascii="Segoe UI Semilight" w:hAnsi="Segoe UI Semilight" w:cs="Segoe UI Semilight"/>
      </w:rPr>
      <w:t>__</w:t>
    </w:r>
    <w:r w:rsidR="49431AC0" w:rsidRPr="0088703E">
      <w:rPr>
        <w:rFonts w:ascii="Segoe UI Semilight" w:hAnsi="Segoe UI Semilight" w:cs="Segoe UI Semilight"/>
      </w:rPr>
      <w:t>_____</w:t>
    </w:r>
  </w:p>
  <w:p w14:paraId="769413BD" w14:textId="5FD80716" w:rsidR="0076013B" w:rsidRPr="00532427" w:rsidRDefault="0076013B" w:rsidP="0076013B">
    <w:pPr>
      <w:pStyle w:val="Kopfzeile"/>
      <w:rPr>
        <w:rFonts w:ascii="Segoe UI Semilight" w:hAnsi="Segoe UI Semilight" w:cs="Segoe UI Semilight"/>
        <w:noProof/>
        <w:lang w:val="de-AT" w:eastAsia="de-AT"/>
      </w:rPr>
    </w:pPr>
    <w:r>
      <w:rPr>
        <w:rFonts w:ascii="Segoe UI Semilight" w:hAnsi="Segoe UI Semilight" w:cs="Segoe UI Semilight"/>
        <w:b/>
        <w:noProof/>
        <w:lang w:val="de-AT" w:eastAsia="de-AT"/>
      </w:rPr>
      <w:t>W</w:t>
    </w:r>
    <w:r w:rsidRPr="0088703E">
      <w:rPr>
        <w:rFonts w:ascii="Segoe UI Semilight" w:hAnsi="Segoe UI Semilight" w:cs="Segoe UI Semilight"/>
        <w:b/>
        <w:noProof/>
        <w:lang w:val="de-AT" w:eastAsia="de-AT"/>
      </w:rPr>
      <w:t>irtschaftsreferat</w:t>
    </w:r>
  </w:p>
  <w:p w14:paraId="29C6293B" w14:textId="77777777" w:rsidR="0076013B" w:rsidRPr="0088703E" w:rsidRDefault="0076013B" w:rsidP="0076013B">
    <w:pPr>
      <w:pStyle w:val="Kopfzeile"/>
      <w:rPr>
        <w:rFonts w:ascii="Segoe UI Semilight" w:hAnsi="Segoe UI Semilight" w:cs="Segoe UI Semilight"/>
      </w:rPr>
    </w:pPr>
    <w:r w:rsidRPr="0088703E">
      <w:rPr>
        <w:rFonts w:ascii="Segoe UI Semilight" w:hAnsi="Segoe UI Semilight" w:cs="Segoe UI Semilight"/>
      </w:rPr>
      <w:t>Andreas-Hofer-Straße 7 – 6330 Kufstein</w:t>
    </w:r>
  </w:p>
  <w:p w14:paraId="322881BE" w14:textId="77777777" w:rsidR="0076013B" w:rsidRDefault="00000000" w:rsidP="0076013B">
    <w:pPr>
      <w:pStyle w:val="Kopfzeile"/>
      <w:rPr>
        <w:rFonts w:ascii="Segoe UI Semilight" w:hAnsi="Segoe UI Semilight" w:cs="Segoe UI Semilight"/>
      </w:rPr>
    </w:pPr>
    <w:hyperlink r:id="rId2" w:history="1">
      <w:r w:rsidR="0076013B" w:rsidRPr="00756937">
        <w:rPr>
          <w:rStyle w:val="Hyperlink"/>
          <w:rFonts w:ascii="Segoe UI Semilight" w:hAnsi="Segoe UI Semilight" w:cs="Segoe UI Semilight"/>
        </w:rPr>
        <w:t>wirtschaft.oeh@fh-kufstein.ac.at</w:t>
      </w:r>
    </w:hyperlink>
  </w:p>
  <w:p w14:paraId="7A2ACA8A" w14:textId="47D30618" w:rsidR="00CC0AC8" w:rsidRPr="00A97B1D" w:rsidRDefault="00445B49">
    <w:pPr>
      <w:pStyle w:val="Kopfzeile"/>
      <w:rPr>
        <w:rFonts w:ascii="Segoe UI Semilight" w:hAnsi="Segoe UI Semilight" w:cs="Segoe UI Semilight"/>
      </w:rPr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5F5A9E"/>
    <w:multiLevelType w:val="hybridMultilevel"/>
    <w:tmpl w:val="8A9E53D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334807"/>
    <w:multiLevelType w:val="hybridMultilevel"/>
    <w:tmpl w:val="A8FC7FC4"/>
    <w:lvl w:ilvl="0" w:tplc="D652B3B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622723">
    <w:abstractNumId w:val="1"/>
  </w:num>
  <w:num w:numId="2" w16cid:durableId="11865573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NDMxMjc1tTQ3NzFU0lEKTi0uzszPAykwqgUAFxW1KCwAAAA="/>
  </w:docVars>
  <w:rsids>
    <w:rsidRoot w:val="00AB79B6"/>
    <w:rsid w:val="00011391"/>
    <w:rsid w:val="00022725"/>
    <w:rsid w:val="000504A4"/>
    <w:rsid w:val="00091A90"/>
    <w:rsid w:val="00092AAB"/>
    <w:rsid w:val="000C2587"/>
    <w:rsid w:val="000D445E"/>
    <w:rsid w:val="000E2649"/>
    <w:rsid w:val="000F2828"/>
    <w:rsid w:val="00137B1C"/>
    <w:rsid w:val="0015232B"/>
    <w:rsid w:val="0018378A"/>
    <w:rsid w:val="001B4DF9"/>
    <w:rsid w:val="001C2BF1"/>
    <w:rsid w:val="001D00D2"/>
    <w:rsid w:val="001E571A"/>
    <w:rsid w:val="001F6780"/>
    <w:rsid w:val="00231FEC"/>
    <w:rsid w:val="00247659"/>
    <w:rsid w:val="002846BA"/>
    <w:rsid w:val="002A1DF2"/>
    <w:rsid w:val="002D3B60"/>
    <w:rsid w:val="00314370"/>
    <w:rsid w:val="003569A6"/>
    <w:rsid w:val="00383022"/>
    <w:rsid w:val="00417602"/>
    <w:rsid w:val="004258F7"/>
    <w:rsid w:val="00435F61"/>
    <w:rsid w:val="00445B49"/>
    <w:rsid w:val="00446577"/>
    <w:rsid w:val="004951DC"/>
    <w:rsid w:val="004B309B"/>
    <w:rsid w:val="004C4547"/>
    <w:rsid w:val="004F1C88"/>
    <w:rsid w:val="004F2849"/>
    <w:rsid w:val="005243DF"/>
    <w:rsid w:val="00532427"/>
    <w:rsid w:val="005C1A6A"/>
    <w:rsid w:val="006B6C8A"/>
    <w:rsid w:val="006B6CC7"/>
    <w:rsid w:val="006C083F"/>
    <w:rsid w:val="00712813"/>
    <w:rsid w:val="0076013B"/>
    <w:rsid w:val="007A15D9"/>
    <w:rsid w:val="007E5190"/>
    <w:rsid w:val="007F236E"/>
    <w:rsid w:val="0080555E"/>
    <w:rsid w:val="008479B0"/>
    <w:rsid w:val="0088703E"/>
    <w:rsid w:val="00895F61"/>
    <w:rsid w:val="008B6290"/>
    <w:rsid w:val="00940715"/>
    <w:rsid w:val="00941F2D"/>
    <w:rsid w:val="00956504"/>
    <w:rsid w:val="00965CBC"/>
    <w:rsid w:val="00970753"/>
    <w:rsid w:val="009B2029"/>
    <w:rsid w:val="009C49E6"/>
    <w:rsid w:val="00A95AF7"/>
    <w:rsid w:val="00A97B1D"/>
    <w:rsid w:val="00AA2142"/>
    <w:rsid w:val="00AB79B6"/>
    <w:rsid w:val="00AC3AFA"/>
    <w:rsid w:val="00B27E01"/>
    <w:rsid w:val="00BB7CE7"/>
    <w:rsid w:val="00BC0FDC"/>
    <w:rsid w:val="00C079F8"/>
    <w:rsid w:val="00C13DCA"/>
    <w:rsid w:val="00C25EFA"/>
    <w:rsid w:val="00C70ADB"/>
    <w:rsid w:val="00C9787B"/>
    <w:rsid w:val="00CB15DC"/>
    <w:rsid w:val="00CC0AC8"/>
    <w:rsid w:val="00D00653"/>
    <w:rsid w:val="00D178F6"/>
    <w:rsid w:val="00D357E2"/>
    <w:rsid w:val="00D7459A"/>
    <w:rsid w:val="00DB4678"/>
    <w:rsid w:val="00DC4016"/>
    <w:rsid w:val="00DE134D"/>
    <w:rsid w:val="00DE7C0F"/>
    <w:rsid w:val="00E5006C"/>
    <w:rsid w:val="00E72689"/>
    <w:rsid w:val="00E87AAB"/>
    <w:rsid w:val="00EE76F0"/>
    <w:rsid w:val="00F00FED"/>
    <w:rsid w:val="00F02281"/>
    <w:rsid w:val="00F76F65"/>
    <w:rsid w:val="00F94B11"/>
    <w:rsid w:val="012057ED"/>
    <w:rsid w:val="0457F8AF"/>
    <w:rsid w:val="05348779"/>
    <w:rsid w:val="0B06824A"/>
    <w:rsid w:val="152B07FC"/>
    <w:rsid w:val="17DCD5D9"/>
    <w:rsid w:val="1B919E60"/>
    <w:rsid w:val="1FA0BF00"/>
    <w:rsid w:val="231EFAF8"/>
    <w:rsid w:val="2888E374"/>
    <w:rsid w:val="30A97B06"/>
    <w:rsid w:val="34FDACFB"/>
    <w:rsid w:val="45ED3848"/>
    <w:rsid w:val="49431AC0"/>
    <w:rsid w:val="5CECB92E"/>
    <w:rsid w:val="5F56D020"/>
    <w:rsid w:val="6688B746"/>
    <w:rsid w:val="71514BEF"/>
    <w:rsid w:val="7D28DFEA"/>
    <w:rsid w:val="7E1ECC1D"/>
    <w:rsid w:val="7F91B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C12070"/>
  <w15:docId w15:val="{FA3FAB6C-EE80-4118-B60E-574D7677A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AB79B6"/>
    <w:rPr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AB79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CC0A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C0AC8"/>
    <w:rPr>
      <w:lang w:val="de-DE"/>
    </w:rPr>
  </w:style>
  <w:style w:type="paragraph" w:styleId="Fuzeile">
    <w:name w:val="footer"/>
    <w:basedOn w:val="Standard"/>
    <w:link w:val="FuzeileZchn"/>
    <w:uiPriority w:val="99"/>
    <w:unhideWhenUsed/>
    <w:rsid w:val="00CC0A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C0AC8"/>
    <w:rPr>
      <w:lang w:val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45B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45B49"/>
    <w:rPr>
      <w:rFonts w:ascii="Tahoma" w:hAnsi="Tahoma" w:cs="Tahoma"/>
      <w:sz w:val="16"/>
      <w:szCs w:val="16"/>
      <w:lang w:val="de-DE"/>
    </w:rPr>
  </w:style>
  <w:style w:type="paragraph" w:styleId="Listenabsatz">
    <w:name w:val="List Paragraph"/>
    <w:basedOn w:val="Standard"/>
    <w:uiPriority w:val="34"/>
    <w:qFormat/>
    <w:rsid w:val="003569A6"/>
    <w:pPr>
      <w:ind w:left="720"/>
      <w:contextualSpacing/>
    </w:pPr>
  </w:style>
  <w:style w:type="paragraph" w:styleId="StandardWeb">
    <w:name w:val="Normal (Web)"/>
    <w:basedOn w:val="Standard"/>
    <w:uiPriority w:val="99"/>
    <w:semiHidden/>
    <w:unhideWhenUsed/>
    <w:rsid w:val="009B20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Absatz-Standardschriftart"/>
    <w:uiPriority w:val="99"/>
    <w:unhideWhenUsed/>
    <w:rsid w:val="001C2BF1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1C2B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23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wirtschaft.oeh@fh-kufstein.ac.at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6323dbf-4cd8-46e1-865c-d54a91f4669d" xsi:nil="true"/>
    <lcf76f155ced4ddcb4097134ff3c332f xmlns="cf399f48-53e7-4098-9979-cfdcdae61262">
      <Terms xmlns="http://schemas.microsoft.com/office/infopath/2007/PartnerControls"/>
    </lcf76f155ced4ddcb4097134ff3c332f>
    <SharedWithUsers xmlns="b6323dbf-4cd8-46e1-865c-d54a91f4669d">
      <UserInfo>
        <DisplayName>Fürbacher Eva Sophia</DisplayName>
        <AccountId>30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A2C183A287C342969991625D77F3C7" ma:contentTypeVersion="17" ma:contentTypeDescription="Ein neues Dokument erstellen." ma:contentTypeScope="" ma:versionID="e1428d9599333cd0fdde7f86cea6022c">
  <xsd:schema xmlns:xsd="http://www.w3.org/2001/XMLSchema" xmlns:xs="http://www.w3.org/2001/XMLSchema" xmlns:p="http://schemas.microsoft.com/office/2006/metadata/properties" xmlns:ns2="b6323dbf-4cd8-46e1-865c-d54a91f4669d" xmlns:ns3="cf399f48-53e7-4098-9979-cfdcdae61262" targetNamespace="http://schemas.microsoft.com/office/2006/metadata/properties" ma:root="true" ma:fieldsID="3fd0c2133bb738aecf0251e4cad425fc" ns2:_="" ns3:_="">
    <xsd:import namespace="b6323dbf-4cd8-46e1-865c-d54a91f4669d"/>
    <xsd:import namespace="cf399f48-53e7-4098-9979-cfdcdae6126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323dbf-4cd8-46e1-865c-d54a91f4669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b78a845-832d-439b-92d4-7efb06358e22}" ma:internalName="TaxCatchAll" ma:showField="CatchAllData" ma:web="b6323dbf-4cd8-46e1-865c-d54a91f466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399f48-53e7-4098-9979-cfdcdae612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markierungen" ma:readOnly="false" ma:fieldId="{5cf76f15-5ced-4ddc-b409-7134ff3c332f}" ma:taxonomyMulti="true" ma:sspId="b68e945a-3002-48b8-ac79-2f8ce91c6c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2AB7BB-382A-40E7-913B-822FD28F29BC}">
  <ds:schemaRefs>
    <ds:schemaRef ds:uri="http://schemas.microsoft.com/office/2006/metadata/properties"/>
    <ds:schemaRef ds:uri="http://schemas.microsoft.com/office/infopath/2007/PartnerControls"/>
    <ds:schemaRef ds:uri="b6323dbf-4cd8-46e1-865c-d54a91f4669d"/>
    <ds:schemaRef ds:uri="cf399f48-53e7-4098-9979-cfdcdae61262"/>
  </ds:schemaRefs>
</ds:datastoreItem>
</file>

<file path=customXml/itemProps2.xml><?xml version="1.0" encoding="utf-8"?>
<ds:datastoreItem xmlns:ds="http://schemas.openxmlformats.org/officeDocument/2006/customXml" ds:itemID="{1D549A44-F5BD-48FB-8EEB-4FA4F62230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323dbf-4cd8-46e1-865c-d54a91f4669d"/>
    <ds:schemaRef ds:uri="cf399f48-53e7-4098-9979-cfdcdae612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E73972-348A-4B98-B16E-8DF0466274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1</Words>
  <Characters>2025</Characters>
  <Application>Microsoft Office Word</Application>
  <DocSecurity>0</DocSecurity>
  <Lines>16</Lines>
  <Paragraphs>4</Paragraphs>
  <ScaleCrop>false</ScaleCrop>
  <Company>Fh-Campuswien</Company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bias Kurtze</dc:creator>
  <cp:lastModifiedBy>Fürbacher Eva Sophia</cp:lastModifiedBy>
  <cp:revision>2</cp:revision>
  <cp:lastPrinted>2019-04-03T20:19:00Z</cp:lastPrinted>
  <dcterms:created xsi:type="dcterms:W3CDTF">2023-11-21T15:18:00Z</dcterms:created>
  <dcterms:modified xsi:type="dcterms:W3CDTF">2023-11-21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A2C183A287C342969991625D77F3C7</vt:lpwstr>
  </property>
  <property fmtid="{D5CDD505-2E9C-101B-9397-08002B2CF9AE}" pid="3" name="AuthorIds_UIVersion_1024">
    <vt:lpwstr>56</vt:lpwstr>
  </property>
  <property fmtid="{D5CDD505-2E9C-101B-9397-08002B2CF9AE}" pid="4" name="MediaServiceImageTags">
    <vt:lpwstr/>
  </property>
</Properties>
</file>